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046AE1E3"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F35F87">
          <w:rPr>
            <w:noProof/>
            <w:webHidden/>
          </w:rPr>
          <w:t>2</w:t>
        </w:r>
        <w:r w:rsidR="00DE7DAB">
          <w:rPr>
            <w:noProof/>
            <w:webHidden/>
          </w:rPr>
          <w:fldChar w:fldCharType="end"/>
        </w:r>
      </w:hyperlink>
    </w:p>
    <w:p w14:paraId="2F0988B2" w14:textId="3DA548E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F35F87">
          <w:rPr>
            <w:noProof/>
            <w:webHidden/>
          </w:rPr>
          <w:t>2</w:t>
        </w:r>
        <w:r>
          <w:rPr>
            <w:noProof/>
            <w:webHidden/>
          </w:rPr>
          <w:fldChar w:fldCharType="end"/>
        </w:r>
      </w:hyperlink>
    </w:p>
    <w:p w14:paraId="1BCDECC8" w14:textId="35A7B7EE"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F35F87">
          <w:rPr>
            <w:noProof/>
            <w:webHidden/>
          </w:rPr>
          <w:t>2</w:t>
        </w:r>
        <w:r>
          <w:rPr>
            <w:noProof/>
            <w:webHidden/>
          </w:rPr>
          <w:fldChar w:fldCharType="end"/>
        </w:r>
      </w:hyperlink>
    </w:p>
    <w:p w14:paraId="46017F82" w14:textId="28D558C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F35F87">
          <w:rPr>
            <w:noProof/>
            <w:webHidden/>
          </w:rPr>
          <w:t>4</w:t>
        </w:r>
        <w:r>
          <w:rPr>
            <w:noProof/>
            <w:webHidden/>
          </w:rPr>
          <w:fldChar w:fldCharType="end"/>
        </w:r>
      </w:hyperlink>
    </w:p>
    <w:p w14:paraId="428589AD" w14:textId="7B491724"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F35F87">
          <w:rPr>
            <w:noProof/>
            <w:webHidden/>
          </w:rPr>
          <w:t>6</w:t>
        </w:r>
        <w:r>
          <w:rPr>
            <w:noProof/>
            <w:webHidden/>
          </w:rPr>
          <w:fldChar w:fldCharType="end"/>
        </w:r>
      </w:hyperlink>
    </w:p>
    <w:p w14:paraId="17FF7775" w14:textId="18251044"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F35F87">
          <w:rPr>
            <w:noProof/>
            <w:webHidden/>
          </w:rPr>
          <w:t>10</w:t>
        </w:r>
        <w:r>
          <w:rPr>
            <w:noProof/>
            <w:webHidden/>
          </w:rPr>
          <w:fldChar w:fldCharType="end"/>
        </w:r>
      </w:hyperlink>
    </w:p>
    <w:p w14:paraId="3E969387" w14:textId="1D08D92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F35F87">
          <w:rPr>
            <w:noProof/>
            <w:webHidden/>
          </w:rPr>
          <w:t>13</w:t>
        </w:r>
        <w:r>
          <w:rPr>
            <w:noProof/>
            <w:webHidden/>
          </w:rPr>
          <w:fldChar w:fldCharType="end"/>
        </w:r>
      </w:hyperlink>
    </w:p>
    <w:p w14:paraId="31A67B95" w14:textId="691C349B"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F35F87">
          <w:rPr>
            <w:noProof/>
            <w:webHidden/>
          </w:rPr>
          <w:t>17</w:t>
        </w:r>
        <w:r>
          <w:rPr>
            <w:noProof/>
            <w:webHidden/>
          </w:rPr>
          <w:fldChar w:fldCharType="end"/>
        </w:r>
      </w:hyperlink>
    </w:p>
    <w:p w14:paraId="5ADFDF4A" w14:textId="7DAD966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F35F87">
          <w:rPr>
            <w:noProof/>
            <w:webHidden/>
          </w:rPr>
          <w:t>24</w:t>
        </w:r>
        <w:r>
          <w:rPr>
            <w:noProof/>
            <w:webHidden/>
          </w:rPr>
          <w:fldChar w:fldCharType="end"/>
        </w:r>
      </w:hyperlink>
    </w:p>
    <w:p w14:paraId="598603C1" w14:textId="7B1310B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F35F87">
          <w:rPr>
            <w:noProof/>
            <w:webHidden/>
          </w:rPr>
          <w:t>28</w:t>
        </w:r>
        <w:r>
          <w:rPr>
            <w:noProof/>
            <w:webHidden/>
          </w:rPr>
          <w:fldChar w:fldCharType="end"/>
        </w:r>
      </w:hyperlink>
    </w:p>
    <w:p w14:paraId="054AF635" w14:textId="79F99243"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F35F87">
          <w:rPr>
            <w:noProof/>
            <w:webHidden/>
          </w:rPr>
          <w:t>29</w:t>
        </w:r>
        <w:r>
          <w:rPr>
            <w:noProof/>
            <w:webHidden/>
          </w:rPr>
          <w:fldChar w:fldCharType="end"/>
        </w:r>
      </w:hyperlink>
    </w:p>
    <w:p w14:paraId="27D402BB" w14:textId="4F9AA2C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F35F87">
          <w:rPr>
            <w:noProof/>
            <w:webHidden/>
          </w:rPr>
          <w:t>29</w:t>
        </w:r>
        <w:r>
          <w:rPr>
            <w:noProof/>
            <w:webHidden/>
          </w:rPr>
          <w:fldChar w:fldCharType="end"/>
        </w:r>
      </w:hyperlink>
    </w:p>
    <w:p w14:paraId="0B79919C" w14:textId="3E24B7A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F35F87">
          <w:rPr>
            <w:noProof/>
            <w:webHidden/>
          </w:rPr>
          <w:t>30</w:t>
        </w:r>
        <w:r>
          <w:rPr>
            <w:noProof/>
            <w:webHidden/>
          </w:rPr>
          <w:fldChar w:fldCharType="end"/>
        </w:r>
      </w:hyperlink>
    </w:p>
    <w:p w14:paraId="51D3C0B3" w14:textId="79FC670D"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F35F87">
          <w:rPr>
            <w:noProof/>
            <w:webHidden/>
          </w:rPr>
          <w:t>31</w:t>
        </w:r>
        <w:r>
          <w:rPr>
            <w:noProof/>
            <w:webHidden/>
          </w:rPr>
          <w:fldChar w:fldCharType="end"/>
        </w:r>
      </w:hyperlink>
    </w:p>
    <w:p w14:paraId="43946141" w14:textId="1D4F7B0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F35F87">
          <w:rPr>
            <w:noProof/>
            <w:webHidden/>
          </w:rPr>
          <w:t>32</w:t>
        </w:r>
        <w:r>
          <w:rPr>
            <w:noProof/>
            <w:webHidden/>
          </w:rPr>
          <w:fldChar w:fldCharType="end"/>
        </w:r>
      </w:hyperlink>
    </w:p>
    <w:p w14:paraId="2E63C65E" w14:textId="046356E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F35F87">
          <w:rPr>
            <w:noProof/>
            <w:webHidden/>
          </w:rPr>
          <w:t>32</w:t>
        </w:r>
        <w:r>
          <w:rPr>
            <w:noProof/>
            <w:webHidden/>
          </w:rPr>
          <w:fldChar w:fldCharType="end"/>
        </w:r>
      </w:hyperlink>
    </w:p>
    <w:p w14:paraId="44BDD020" w14:textId="0E90D32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F35F87">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73B15E9E" w:rsidR="006B1540" w:rsidRPr="005B2E86" w:rsidRDefault="001F4DB3" w:rsidP="00A12689">
      <w:pPr>
        <w:pStyle w:val="Heading3"/>
      </w:pPr>
      <w:r w:rsidRPr="00A12689">
        <w:t xml:space="preserve">The President shall fill, by appointment, any vacancy in </w:t>
      </w:r>
      <w:r w:rsidR="00F95512" w:rsidRPr="00A12689">
        <w:t>a Standing Committee Chair position occurring</w:t>
      </w:r>
      <w:r w:rsidR="00F95512">
        <w:t xml:space="preserve"> by reason of death or resignation. (2/23/23)</w:t>
      </w:r>
    </w:p>
    <w:p w14:paraId="2341EB06" w14:textId="0E2EDC95" w:rsidR="0038674A" w:rsidRPr="001B2C99" w:rsidRDefault="00DC49C4" w:rsidP="00BF7497">
      <w:pPr>
        <w:pStyle w:val="Heading2"/>
      </w:pPr>
      <w:r w:rsidRPr="001B2C99">
        <w:lastRenderedPageBreak/>
        <w:t>All</w:t>
      </w:r>
      <w:r w:rsidRPr="001B2C99">
        <w:rPr>
          <w:spacing w:val="-1"/>
        </w:rPr>
        <w:t xml:space="preserve"> </w:t>
      </w:r>
      <w:r w:rsidR="008318BD">
        <w:t>S</w:t>
      </w:r>
      <w:r w:rsidRPr="001B2C99">
        <w:t>tanding</w:t>
      </w:r>
      <w:r w:rsidRPr="001B2C99">
        <w:rPr>
          <w:spacing w:val="-5"/>
        </w:rPr>
        <w:t xml:space="preserve"> </w:t>
      </w:r>
      <w:r w:rsidRPr="001B2C99">
        <w:t>Committee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50007E34" w:rsidR="0038674A" w:rsidRDefault="00CD0B4D" w:rsidP="00EA78DE">
      <w:pPr>
        <w:pStyle w:val="Heading3"/>
      </w:pPr>
      <w:r w:rsidRPr="00F31967">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F31967">
        <w:t>The</w:t>
      </w:r>
      <w:r w:rsidR="001F4DB3" w:rsidRPr="00F31967">
        <w:rPr>
          <w:spacing w:val="-4"/>
        </w:rPr>
        <w:t xml:space="preserve"> </w:t>
      </w:r>
      <w:r w:rsidR="00F95512" w:rsidRPr="00F31967">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975DC5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a minimum of two additional members of the Executive Council and a minimum of two additional members selected from the Region O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3ECCCBBA" w:rsidR="0038674A" w:rsidRDefault="00F95512" w:rsidP="00BF7497">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since the previous report. (2/23/23)</w:t>
      </w:r>
    </w:p>
    <w:p w14:paraId="207EC26F" w14:textId="61D3E04D" w:rsidR="0038674A" w:rsidRPr="00A12689" w:rsidRDefault="00F95512" w:rsidP="00A12689">
      <w:pPr>
        <w:pStyle w:val="Heading3"/>
      </w:pPr>
      <w:r w:rsidRPr="00A12689">
        <w:t xml:space="preserve">With the exception of the Finance Committee, no reports are required for the </w:t>
      </w:r>
      <w:r w:rsidR="00B61920" w:rsidRPr="00A12689">
        <w:t>IBT Meeting following the International Rally.</w:t>
      </w:r>
    </w:p>
    <w:p w14:paraId="39F5E155" w14:textId="08074260" w:rsidR="0038674A" w:rsidRPr="00A12689" w:rsidRDefault="00B61920" w:rsidP="00A12689">
      <w:pPr>
        <w:pStyle w:val="Heading3"/>
      </w:pPr>
      <w:r w:rsidRPr="00A12689">
        <w:t>The reports will be published on the WBCCI website in a downloadable format and sent electronically to all members of the IBT and Region Vice Presidents based on established timing.</w:t>
      </w:r>
    </w:p>
    <w:p w14:paraId="28D25EE2" w14:textId="22D7088D" w:rsidR="0038674A" w:rsidRPr="00A12689" w:rsidRDefault="00B61920" w:rsidP="00A12689">
      <w:pPr>
        <w:pStyle w:val="Heading3"/>
      </w:pPr>
      <w:r w:rsidRPr="00A12689">
        <w:t>The Chairs of the Standing Committees or a committee member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233FA250" w:rsidR="006B1540" w:rsidRDefault="00B61920" w:rsidP="00BF7497">
      <w:pPr>
        <w:pStyle w:val="Heading2"/>
      </w:pPr>
      <w:r>
        <w:t>Each Standing Committee Chair will work with a member of the Executive Council designated by the President. (2/23/23)</w:t>
      </w:r>
    </w:p>
    <w:p w14:paraId="70FF8D43" w14:textId="2C5AF775" w:rsidR="00824B75" w:rsidRPr="00021E2F" w:rsidRDefault="00B61920" w:rsidP="00BF7497">
      <w:pPr>
        <w:pStyle w:val="Heading2"/>
      </w:pPr>
      <w:r>
        <w:t>Special Committees may be appointed by the President for the purpose of carrying out projects not within the purview of a Standing Committee.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BF7497">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lub thereof, is restricted to adults who qualify in accordance with Article VI, Sec 1 of the International Constitution.</w:t>
      </w:r>
    </w:p>
    <w:p w14:paraId="48255C2C" w14:textId="1D7A60B1" w:rsidR="00F1406A" w:rsidRPr="00A12689" w:rsidRDefault="00F1406A" w:rsidP="00A12689">
      <w:pPr>
        <w:pStyle w:val="Heading2"/>
      </w:pPr>
      <w:r w:rsidRPr="00A12689">
        <w:t>There are two types of memberships in</w:t>
      </w:r>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5828FB63"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each co-owner and his/her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7/24/21)</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r w:rsidR="0099634A">
        <w:t>c</w:t>
      </w:r>
      <w:r w:rsidRPr="00A12689">
        <w:t>lub;</w:t>
      </w:r>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r w:rsidR="0099634A">
        <w:t>o</w:t>
      </w:r>
      <w:r w:rsidRPr="00A12689">
        <w:t>fficers;</w:t>
      </w:r>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r w:rsidR="008A2AED">
        <w:t>b</w:t>
      </w:r>
      <w:r w:rsidRPr="00A12689">
        <w:t xml:space="preserve">ylaws or </w:t>
      </w:r>
      <w:r w:rsidR="008A2AED">
        <w:t>p</w:t>
      </w:r>
      <w:r w:rsidRPr="00A12689">
        <w:t>olicy.</w:t>
      </w:r>
    </w:p>
    <w:p w14:paraId="2A1D81C3" w14:textId="4D616F57" w:rsidR="006B1540" w:rsidRPr="005B2E86" w:rsidRDefault="00E02738" w:rsidP="00A12689">
      <w:pPr>
        <w:pStyle w:val="Heading2"/>
      </w:pPr>
      <w:r w:rsidRPr="00A12689">
        <w:t>A co-owner is defined as one of two WBCCI members that share ownership of a single Airstream recreational</w:t>
      </w:r>
      <w:r w:rsidRPr="00E02738">
        <w:t xml:space="preserve"> vehicle with another member. In the case of co-ownership of a recreational vehicle manufactured by Airstream, Inc. only those co-owners paying International and </w:t>
      </w:r>
      <w:r w:rsidR="008A2AED">
        <w:t>l</w:t>
      </w:r>
      <w:r w:rsidRPr="00E02738">
        <w:t xml:space="preserve">ocal </w:t>
      </w:r>
      <w:r w:rsidR="008A2AED">
        <w:t>c</w:t>
      </w:r>
      <w:r w:rsidRPr="00E02738">
        <w:t xml:space="preserve">lub dues or </w:t>
      </w:r>
      <w:r w:rsidR="008A2AED">
        <w:t>m</w:t>
      </w:r>
      <w:r w:rsidRPr="00E02738">
        <w:t>ember</w:t>
      </w:r>
      <w:r w:rsidR="008A2AED">
        <w:t>-</w:t>
      </w:r>
      <w:r w:rsidRPr="00E02738">
        <w:t>at</w:t>
      </w:r>
      <w:r w:rsidR="008A2AED">
        <w:t>-l</w:t>
      </w:r>
      <w:r w:rsidRPr="00E02738">
        <w:t>arge fee shall have all the rights and privileges of an International Club member. A co-owner or owner of a recreational vehicle manufactured by Airstream Inc. may only have one membership in the Wally Byam Caravan Club regardless of the number of said recreational vehicles they own in part or wholl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lastRenderedPageBreak/>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member, and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lastRenderedPageBreak/>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by,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at all times. </w:t>
      </w:r>
      <w:r w:rsidR="001F4DB3" w:rsidRPr="00435BC6">
        <w:rPr>
          <w:rStyle w:val="Heading2Char"/>
        </w:rPr>
        <w:tab/>
      </w:r>
    </w:p>
    <w:p w14:paraId="46DE637B" w14:textId="6E2DBAA6"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756F9947" w14:textId="77777777" w:rsidR="00F617DB" w:rsidRDefault="00C91688" w:rsidP="00552B84">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followed at all times. </w:t>
      </w:r>
      <w:r w:rsidR="000F0EBE">
        <w:t>(10/23/25)</w:t>
      </w:r>
    </w:p>
    <w:p w14:paraId="68EFA05B" w14:textId="7470A6F4" w:rsidR="00F617DB" w:rsidRPr="002B5517" w:rsidRDefault="00F617DB" w:rsidP="00552B84">
      <w:pPr>
        <w:pStyle w:val="Heading3"/>
      </w:pPr>
      <w:r w:rsidRPr="002B5517">
        <w:lastRenderedPageBreak/>
        <w:t>If a grievance arises from actions taken on social/digital media (e.g</w:t>
      </w:r>
      <w:r w:rsidR="00E40E98">
        <w:t>.,</w:t>
      </w:r>
      <w:r w:rsidRPr="002B5517">
        <w:t xml:space="preserve"> Facebook, Instagram, etc.) where the WBCCI has an active presence, the grievance must first be reported to the administrator of that site. The administrator(s) should take swift and appropriate action based on the rules that are in effect for that site.  </w:t>
      </w:r>
    </w:p>
    <w:p w14:paraId="4BE7B0D4" w14:textId="32C4ECF6" w:rsidR="00F617DB" w:rsidRPr="002B5517" w:rsidRDefault="00F617DB" w:rsidP="00F617DB">
      <w:pPr>
        <w:ind w:left="1350" w:firstLine="0"/>
      </w:pPr>
      <w:r w:rsidRPr="002B5517">
        <w:t xml:space="preserve">A grievance under Article V can only be filed if the offending group member refuses to abide by the ruling of the site </w:t>
      </w:r>
      <w:r>
        <w:t>a</w:t>
      </w:r>
      <w:r w:rsidRPr="002B5517">
        <w:t>dministrator (if moderated by a WBCCI entity) and continues his/her inappropriate behavior (second infraction)</w:t>
      </w:r>
      <w:r>
        <w:t>. (10/23/25)</w:t>
      </w:r>
    </w:p>
    <w:p w14:paraId="4AE22448" w14:textId="0B9C4C87" w:rsidR="00816033" w:rsidRPr="005B2E86" w:rsidRDefault="00816033" w:rsidP="00EA78DE">
      <w:pPr>
        <w:pStyle w:val="Heading3"/>
      </w:pPr>
      <w:r w:rsidRPr="002B5517">
        <w:rPr>
          <w:szCs w:val="24"/>
        </w:rPr>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BF7497">
      <w:pPr>
        <w:pStyle w:val="Heading2"/>
      </w:pPr>
      <w:r>
        <w:t>Grievance Procedure</w:t>
      </w:r>
    </w:p>
    <w:p w14:paraId="2CA1DE68" w14:textId="450E4D84" w:rsidR="00065FD9" w:rsidRDefault="00065FD9" w:rsidP="00DE7DAB">
      <w:pPr>
        <w:pStyle w:val="Heading2"/>
        <w:numPr>
          <w:ilvl w:val="0"/>
          <w:numId w:val="0"/>
        </w:numPr>
        <w:ind w:left="1267" w:hanging="277"/>
      </w:pPr>
      <w:r>
        <w:t xml:space="preserve">Grievances may be mediated at any point before an appeals decision. </w:t>
      </w:r>
    </w:p>
    <w:p w14:paraId="6205F7BB" w14:textId="42FA74E8" w:rsidR="006B1540" w:rsidRDefault="00B13D05" w:rsidP="00EA78DE">
      <w:pPr>
        <w:pStyle w:val="Heading3"/>
      </w:pPr>
      <w:r>
        <w:t>Complaints must be submitted:</w:t>
      </w:r>
    </w:p>
    <w:p w14:paraId="55BE5FFC" w14:textId="31866952" w:rsidR="00B13D05" w:rsidRPr="00DE7DAB" w:rsidRDefault="00B13D05" w:rsidP="00DE7DAB">
      <w:pPr>
        <w:pStyle w:val="Heading4"/>
      </w:pPr>
      <w:r w:rsidRPr="00DE7DAB">
        <w:t>In writing, using the WBCCI Complaint Form</w:t>
      </w:r>
      <w:r w:rsidR="00C928CD" w:rsidRPr="00DE7DAB">
        <w:t xml:space="preserve"> available on the ACI website. (</w:t>
      </w:r>
      <w:hyperlink r:id="rId11" w:history="1">
        <w:r w:rsidR="00E53CA0" w:rsidRPr="00DE7DAB">
          <w:rPr>
            <w:rStyle w:val="Hyperlink"/>
            <w:color w:val="auto"/>
            <w:u w:val="none"/>
          </w:rPr>
          <w:t>https://form.jotform.com/232778004467057</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DE7DAB">
      <w:pPr>
        <w:pStyle w:val="Heading4"/>
      </w:pPr>
      <w:r w:rsidRPr="00DE7DAB">
        <w:t>All sections of the form must be completed legibly and signed.</w:t>
      </w:r>
    </w:p>
    <w:p w14:paraId="0A7E09B8" w14:textId="190913B3" w:rsidR="007E2FDD" w:rsidRPr="00DE7DAB" w:rsidRDefault="00F06F7F" w:rsidP="00DE7DAB">
      <w:pPr>
        <w:pStyle w:val="Heading4"/>
      </w:pPr>
      <w:r w:rsidRPr="00DE7DAB">
        <w:t>No anonymous Complaints will be accepted.</w:t>
      </w:r>
    </w:p>
    <w:p w14:paraId="5F921382" w14:textId="39FDEBC1" w:rsidR="00F06F7F" w:rsidRPr="005B2E86" w:rsidRDefault="00F06F7F" w:rsidP="00DE7DAB">
      <w:pPr>
        <w:pStyle w:val="Heading4"/>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EA78DE">
      <w:pPr>
        <w:pStyle w:val="Heading3"/>
      </w:pPr>
      <w:r>
        <w:rPr>
          <w:shd w:val="clear" w:color="auto" w:fill="FFFFFF"/>
        </w:rPr>
        <w:t>When a complaint is received:</w:t>
      </w:r>
    </w:p>
    <w:p w14:paraId="57AB70F6" w14:textId="054BBFCB" w:rsidR="008705EE" w:rsidRDefault="008705EE" w:rsidP="00D15E94">
      <w:pPr>
        <w:pStyle w:val="Heading4"/>
      </w:pPr>
      <w:r>
        <w:t>The Ethics and Grievance Committee Chair or their representative will carefully review it to determine its validity and decide the appropriate level to address it.</w:t>
      </w:r>
    </w:p>
    <w:p w14:paraId="737151EC" w14:textId="3F03DCDA" w:rsidR="008705EE" w:rsidRDefault="008705EE" w:rsidP="00D15E94">
      <w:pPr>
        <w:pStyle w:val="Heading4"/>
      </w:pPr>
      <w:r>
        <w:t>Once the committee determines the complaint is valid, it will promptly refer the gr</w:t>
      </w:r>
      <w:r w:rsidR="000658F7">
        <w:t>ievance to the relevant President or committee chair for resolution.</w:t>
      </w:r>
    </w:p>
    <w:p w14:paraId="303B15BC" w14:textId="05223DFB" w:rsidR="00BC3B24" w:rsidRDefault="00BC3B24" w:rsidP="00D15E94">
      <w:pPr>
        <w:pStyle w:val="Heading4"/>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t>The appointed committee will choose a chair from its members.</w:t>
      </w:r>
    </w:p>
    <w:p w14:paraId="3679F24D" w14:textId="116B205E" w:rsidR="006B1540" w:rsidRDefault="00AF6F4B" w:rsidP="00EA78DE">
      <w:pPr>
        <w:pStyle w:val="Heading3"/>
      </w:pPr>
      <w:r>
        <w:lastRenderedPageBreak/>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prevail at all times during the hearing. </w:t>
      </w:r>
      <w:r w:rsidR="009D15E4">
        <w:t>C</w:t>
      </w:r>
      <w:r>
        <w:t xml:space="preserve">omplainant and respondent shall each have one (1) hour to present their facts. Both the complainant and respondent must be present at the hearing.  Witnesses need not be present; they may be represented by a written statement that will be read into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The member(s) be suspended from membership in the Local or International Club</w:t>
      </w:r>
    </w:p>
    <w:p w14:paraId="5CEE6AC6" w14:textId="0E03A936" w:rsidR="00966759" w:rsidRDefault="00966759" w:rsidP="00D15E94">
      <w:pPr>
        <w:pStyle w:val="Heading4"/>
      </w:pPr>
      <w:r>
        <w:t>The member(s) be expelled from membership in WBCCI</w:t>
      </w:r>
    </w:p>
    <w:p w14:paraId="67B69D19" w14:textId="79A4F715" w:rsidR="002A7FA4" w:rsidRDefault="002A7FA4" w:rsidP="00EA78DE">
      <w:pPr>
        <w:pStyle w:val="Heading3"/>
      </w:pPr>
      <w:r w:rsidRPr="002A7FA4">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114A1421" w:rsidR="002A7FA4" w:rsidRDefault="002A7FA4" w:rsidP="00EA78DE">
      <w:pPr>
        <w:pStyle w:val="Heading3"/>
      </w:pPr>
      <w:r w:rsidRPr="002A7FA4">
        <w:lastRenderedPageBreak/>
        <w:t>Suspension (item 4 above) by a Local Club Grievance Committee requires the written approval of their Region Executive Board (local) or International Executive Committee (International) before the decision is delivered to the complainant and respondent. Any decision by a Grievance Committee to expel a member requires the International Executive Council's approval in writing.</w:t>
      </w:r>
    </w:p>
    <w:p w14:paraId="4513F95C" w14:textId="67C9E222" w:rsidR="002A7FA4" w:rsidRDefault="002A7FA4" w:rsidP="00EA78DE">
      <w:pPr>
        <w:pStyle w:val="Heading3"/>
      </w:pPr>
      <w:r w:rsidRPr="002A7FA4">
        <w:t>The appropriate Local Club, Intra</w:t>
      </w:r>
      <w:r w:rsidR="00741E60">
        <w:t>-</w:t>
      </w:r>
      <w:r w:rsidRPr="002A7FA4">
        <w:t>Club, Region,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shall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Any member who has been expelled or suspended from membership in the International Club may, at any time within fourteen (14) days following such expulsion or suspension, file a written notice of appeal with the International President. Such notice shall state the errors relied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At any such hearing, the respondent and the complainant shall be accorded equal time, and each shall be entitled to question the other. If the complainant, the respondent, or neither attends the hearing, the appeals board may, at its discretion, reschedule, dismiss, or adjudicate. If neither party attends the requested hearing, the appeals board's decision is final and not challengeable.</w:t>
      </w:r>
    </w:p>
    <w:p w14:paraId="324AA76B" w14:textId="2266BB47" w:rsidR="002A7FA4" w:rsidRDefault="002A7FA4" w:rsidP="00EA78DE">
      <w:pPr>
        <w:pStyle w:val="Heading3"/>
      </w:pPr>
      <w:r w:rsidRPr="002A7FA4">
        <w:t xml:space="preserve">After the hearing or if no hearing is requested, upon receiving all the information, the appeals board will issue a written decision based on the written/recorded records and arguments </w:t>
      </w:r>
      <w:r w:rsidRPr="002A7FA4">
        <w:lastRenderedPageBreak/>
        <w:t>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268518AB">
        <w:rPr>
          <w:b/>
          <w:bCs/>
          <w:color w:val="000000" w:themeColor="text1"/>
        </w:rPr>
        <w:t>ten (10) voting memberships</w:t>
      </w:r>
      <w:r w:rsidRPr="268518AB">
        <w:rPr>
          <w:color w:val="000000" w:themeColor="text1"/>
        </w:rPr>
        <w:t xml:space="preserve"> shall be required. A voting membership is defined as a 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 xml:space="preserve">s may incorporate under the non-profit laws of their respective states and provinces provided that the corporate powers thus acquired do not conflict with the corporate powers </w:t>
      </w:r>
      <w:r w:rsidR="001F4DB3" w:rsidRPr="005B2E86">
        <w:lastRenderedPageBreak/>
        <w:t>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9C59BA1" w14:textId="77777777" w:rsidR="00164E28" w:rsidRPr="00021E2F" w:rsidRDefault="00164E28" w:rsidP="00164E28">
      <w:pPr>
        <w:pStyle w:val="Heading2"/>
      </w:pPr>
      <w:r w:rsidRPr="00021E2F">
        <w:t xml:space="preserve">In order for a </w:t>
      </w:r>
      <w:r>
        <w:t>l</w:t>
      </w:r>
      <w:r w:rsidRPr="00021E2F">
        <w:t xml:space="preserve">ocal </w:t>
      </w:r>
      <w:r>
        <w:t>c</w:t>
      </w:r>
      <w:r w:rsidRPr="00021E2F">
        <w:t xml:space="preserve">lub to continue to be chartered and supervised by the International Club and to maintain the International Club’s tax-exempt status, every five (5) years all </w:t>
      </w:r>
      <w:r>
        <w:t>l</w:t>
      </w:r>
      <w:r w:rsidRPr="00021E2F">
        <w:t xml:space="preserve">ocal </w:t>
      </w:r>
      <w:r>
        <w:t>c</w:t>
      </w:r>
      <w:r w:rsidRPr="00021E2F">
        <w:t xml:space="preserve">lubs and </w:t>
      </w:r>
      <w:r>
        <w:t>i</w:t>
      </w:r>
      <w:r w:rsidRPr="00021E2F">
        <w:t>ntra-</w:t>
      </w:r>
      <w:r>
        <w:t>c</w:t>
      </w:r>
      <w:r w:rsidRPr="00021E2F">
        <w:t xml:space="preserve">lubs shall submit a reviewed, amended or revised </w:t>
      </w:r>
      <w:r>
        <w:t>c</w:t>
      </w:r>
      <w:r w:rsidRPr="00021E2F">
        <w:t xml:space="preserve">onstitution and </w:t>
      </w:r>
      <w:r>
        <w:t>b</w:t>
      </w:r>
      <w:r w:rsidRPr="00021E2F">
        <w:t xml:space="preserve">ylaws (incorporated </w:t>
      </w:r>
      <w:r>
        <w:t>l</w:t>
      </w:r>
      <w:r w:rsidRPr="00021E2F">
        <w:t xml:space="preserve">ocal </w:t>
      </w:r>
      <w:r>
        <w:t>c</w:t>
      </w:r>
      <w:r w:rsidRPr="00021E2F">
        <w:t xml:space="preserve">lubs may use their incorporation documents as the </w:t>
      </w:r>
      <w:r>
        <w:t>l</w:t>
      </w:r>
      <w:r w:rsidRPr="00021E2F">
        <w:t xml:space="preserve">ocal </w:t>
      </w:r>
      <w:r>
        <w:t>c</w:t>
      </w:r>
      <w:r w:rsidRPr="00021E2F">
        <w:t xml:space="preserve">lub constitution) for review by the Constitution and Bylaws Committee. The submission shall be four copies of each or one (1) copy (by electronic mail) to Headquarters. Such </w:t>
      </w:r>
      <w:r>
        <w:t>c</w:t>
      </w:r>
      <w:r w:rsidRPr="00021E2F">
        <w:t xml:space="preserve">onstitution and </w:t>
      </w:r>
      <w:r>
        <w:t>b</w:t>
      </w:r>
      <w:r w:rsidRPr="00021E2F">
        <w:t xml:space="preserve">ylaws shall not be in conflict with, or be inconsistent with the Constitution, Bylaws or Policy of the International Club.  Such </w:t>
      </w:r>
      <w:r>
        <w:t>c</w:t>
      </w:r>
      <w:r w:rsidRPr="00021E2F">
        <w:t xml:space="preserve">onstitution and </w:t>
      </w:r>
      <w:r>
        <w:t>b</w:t>
      </w:r>
      <w:r w:rsidRPr="00021E2F">
        <w:t>ylaws shall include, but not limited to, provisions for: (a) election of officers, (b) regular meetings and quorum of each, (</w:t>
      </w:r>
      <w:r>
        <w:t>c</w:t>
      </w:r>
      <w:r w:rsidRPr="00021E2F">
        <w:t>) a dissolution clause in compliance with federal, state, and provincial laws, (</w:t>
      </w:r>
      <w:r>
        <w:t>d</w:t>
      </w:r>
      <w:r w:rsidRPr="00021E2F">
        <w:t>) a method of amendment. (7/24/21)</w:t>
      </w:r>
    </w:p>
    <w:p w14:paraId="7CF01DB7" w14:textId="77777777" w:rsidR="00164E28" w:rsidRPr="005B2E86" w:rsidRDefault="00164E28" w:rsidP="00164E28">
      <w:pPr>
        <w:pStyle w:val="Heading3"/>
      </w:pPr>
      <w:r w:rsidRPr="005B2E86">
        <w:t xml:space="preserve">Any </w:t>
      </w:r>
      <w:r>
        <w:t>local club</w:t>
      </w:r>
      <w:r w:rsidRPr="005B2E86">
        <w:t xml:space="preserve"> or </w:t>
      </w:r>
      <w:r>
        <w:t>i</w:t>
      </w:r>
      <w:r w:rsidRPr="005B2E86">
        <w:t>ntra-</w:t>
      </w:r>
      <w:r>
        <w:t>c</w:t>
      </w:r>
      <w:r w:rsidRPr="005B2E86">
        <w:t>lub who is more than five years in arrears in fulfilling this requirement will have their charter suspended by the IBT. (7/20/19)</w:t>
      </w:r>
    </w:p>
    <w:p w14:paraId="22B0F875" w14:textId="77777777" w:rsidR="00164E28" w:rsidRPr="005B2E86" w:rsidRDefault="00164E28" w:rsidP="00164E28">
      <w:pPr>
        <w:pStyle w:val="Heading3"/>
      </w:pPr>
      <w:r w:rsidRPr="005B2E86">
        <w:t xml:space="preserve">The suspended </w:t>
      </w:r>
      <w:r>
        <w:t>local club</w:t>
      </w:r>
      <w:r w:rsidRPr="005B2E86">
        <w:t xml:space="preserve"> or </w:t>
      </w:r>
      <w:r>
        <w:t>i</w:t>
      </w:r>
      <w:r w:rsidRPr="005B2E86">
        <w:t>ntra-</w:t>
      </w:r>
      <w:r>
        <w:t>c</w:t>
      </w:r>
      <w:r w:rsidRPr="005B2E86">
        <w:t xml:space="preserve">lub will have 90 days from the date of suspension and notification to submit the required documents. If the documents are not submitted, a </w:t>
      </w:r>
      <w:r>
        <w:t>t</w:t>
      </w:r>
      <w:r w:rsidRPr="005B2E86">
        <w:t xml:space="preserve">rustee will be appointed by the International President to oversee the dissolution of the </w:t>
      </w:r>
      <w:r>
        <w:t>local club</w:t>
      </w:r>
      <w:r w:rsidRPr="005B2E86">
        <w:t xml:space="preserve"> or </w:t>
      </w:r>
      <w:r>
        <w:t>i</w:t>
      </w:r>
      <w:r w:rsidRPr="005B2E86">
        <w:t>ntra-</w:t>
      </w:r>
      <w:r>
        <w:t>c</w:t>
      </w:r>
      <w:r w:rsidRPr="005B2E86">
        <w:t xml:space="preserve">lub, following the procedures outlined in Article VII. Members of the </w:t>
      </w:r>
      <w:r>
        <w:t>local club</w:t>
      </w:r>
      <w:r w:rsidRPr="005B2E86">
        <w:t xml:space="preserve"> will revert to </w:t>
      </w:r>
      <w:r>
        <w:t>m</w:t>
      </w:r>
      <w:r w:rsidRPr="005B2E86">
        <w:t xml:space="preserve">ember at </w:t>
      </w:r>
      <w:r>
        <w:t>l</w:t>
      </w:r>
      <w:r w:rsidRPr="005B2E86">
        <w:t xml:space="preserve">arge status and have the opportunity to join another functioning </w:t>
      </w:r>
      <w:r>
        <w:t>local club</w:t>
      </w:r>
      <w:r w:rsidRPr="005B2E86">
        <w:t>. (7/20/19)</w:t>
      </w:r>
    </w:p>
    <w:p w14:paraId="7A386775" w14:textId="77777777" w:rsidR="00164E28" w:rsidRPr="005B2E86" w:rsidRDefault="00164E28" w:rsidP="00164E28">
      <w:pPr>
        <w:pStyle w:val="Heading3"/>
      </w:pPr>
      <w:r w:rsidRPr="005B2E86">
        <w:t xml:space="preserve">If a suspended </w:t>
      </w:r>
      <w:r>
        <w:t>local c</w:t>
      </w:r>
      <w:r w:rsidRPr="005B2E86">
        <w:t xml:space="preserve">lub or </w:t>
      </w:r>
      <w:r>
        <w:t>i</w:t>
      </w:r>
      <w:r w:rsidRPr="005B2E86">
        <w:t>ntra-</w:t>
      </w:r>
      <w:r>
        <w:t>c</w:t>
      </w:r>
      <w:r w:rsidRPr="005B2E86">
        <w:t xml:space="preserve">lub submits </w:t>
      </w:r>
      <w:r>
        <w:t>c</w:t>
      </w:r>
      <w:r w:rsidRPr="005B2E86">
        <w:t xml:space="preserve">onstitution and </w:t>
      </w:r>
      <w:r>
        <w:t>b</w:t>
      </w:r>
      <w:r w:rsidRPr="005B2E86">
        <w:t xml:space="preserve">ylaws, approved by the Constitution and Bylaws Committee within 90 days, the </w:t>
      </w:r>
      <w:r>
        <w:t>Executive Council</w:t>
      </w:r>
      <w:r w:rsidRPr="005B2E86">
        <w:t xml:space="preserve"> may lift the suspension and reinstate them. The </w:t>
      </w:r>
      <w:r>
        <w:t>Executive Council</w:t>
      </w:r>
      <w:r w:rsidRPr="005B2E86">
        <w:t xml:space="preserve"> will advise the International Board of Trustees of its action at the next scheduled meeting of the International Board of Trustees. (7/20/19)</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92CCDD7" w:rsidR="00E869CF" w:rsidRDefault="00E869CF" w:rsidP="00905319">
      <w:pPr>
        <w:pStyle w:val="Heading3"/>
        <w:ind w:left="1440" w:hanging="450"/>
      </w:pPr>
      <w:r w:rsidRPr="00E869CF">
        <w:t xml:space="preserve">Each Local Club, Region, Intra-Club and National Caravan is required to sign th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4F21221"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r w:rsidRPr="002B4BB1">
        <w:t>)</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w:t>
      </w:r>
      <w:r w:rsidRPr="002B4BB1">
        <w:lastRenderedPageBreak/>
        <w:t xml:space="preserve">and only for the purposes of signifying affiliation with the WBCCI in the course of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ylaws permits such a ballot procedure. If an entity elects to use these procedures, it must take steps to ensure the accuracy and validity of the vote. Votes allowed in this manner should also be received at the entity no later than two (2) days before any regular or special meeting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not for profit or </w:t>
      </w:r>
      <w:r w:rsidR="006E17CF" w:rsidRPr="005B2E86">
        <w:t>tax-exempt</w:t>
      </w:r>
      <w:r w:rsidRPr="005B2E86">
        <w:t xml:space="preserve"> corporation or organization under the laws of their </w:t>
      </w:r>
      <w:r w:rsidRPr="005B2E86">
        <w:lastRenderedPageBreak/>
        <w:t>respective country and shall provide proof of good standing to Headquarters at that time of incorporation and any subsequent change of status.  Legal review may be required. All international WBCCI dues paid shall be in US Funds. (1/14/16)</w:t>
      </w:r>
    </w:p>
    <w:p w14:paraId="3E801838" w14:textId="1A9C30ED"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the IBT.  Members will be considered as regular members of the WBCCI and enjoy the privileges of membership, but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CAC45BB"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53B9E3C0" w:rsidR="006B1540" w:rsidRPr="005B2E86" w:rsidRDefault="001F4DB3" w:rsidP="00DE7DAB">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XI, Section 3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s shall comply with the requirements as listed hereunder. (1/19/07)</w:t>
      </w:r>
    </w:p>
    <w:p w14:paraId="43BFF53B" w14:textId="1859A520" w:rsidR="00BC3F6A" w:rsidRDefault="00BC3F6A" w:rsidP="00BF7497">
      <w:pPr>
        <w:pStyle w:val="Heading2"/>
      </w:pPr>
      <w:r>
        <w:t xml:space="preserve">In the case of a merger of two Local Clubs, one of the Local Clubs will continue as a </w:t>
      </w:r>
      <w:r w:rsidR="00254561">
        <w:t xml:space="preserve"> Local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EA78DE">
      <w:pPr>
        <w:pStyle w:val="Heading3"/>
      </w:pPr>
      <w:r w:rsidRPr="00BC3F6A">
        <w:t>The Local Club into which another Local Club wishes to merg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EA78DE">
      <w:pPr>
        <w:pStyle w:val="Heading3"/>
      </w:pPr>
      <w:r w:rsidRPr="00BC3F6A">
        <w:t xml:space="preserve">A Local Club that proposes relinquishing its independent identity by merging with another Local Club shall send, by First Class mail or Email, a notice of the proposal to merge to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w:t>
      </w:r>
      <w:r w:rsidRPr="00BC3F6A">
        <w:lastRenderedPageBreak/>
        <w:t>by the Local Club including International Club property. The property, funds and other assets of the Local Club shall be held in trust by the International Club and the International President shall appoint a trustee to act on behalf of the International Club. Pending the completion of the merger, the property, funds or assets of the Local Club held in trust shall be disbursed or disposed of as determined by the trustee in consultation with the merging Local Club.</w:t>
      </w:r>
    </w:p>
    <w:p w14:paraId="60EA7942" w14:textId="4F431E9C" w:rsidR="00BC3F6A" w:rsidRPr="00BC3F6A" w:rsidRDefault="00BC3F6A" w:rsidP="00EA78DE">
      <w:pPr>
        <w:pStyle w:val="Heading3"/>
      </w:pPr>
      <w:r w:rsidRPr="00BC3F6A">
        <w:t>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disburs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BF7497">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EA78DE">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in a manner as determined and as prescribed by the trustee.  (6/22/18)</w:t>
      </w:r>
    </w:p>
    <w:p w14:paraId="11B728C8" w14:textId="6395CCB9" w:rsidR="006B1540" w:rsidRPr="005B2E86" w:rsidRDefault="001F4DB3" w:rsidP="00EA78DE">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pro</w:t>
      </w:r>
      <w:r w:rsidRPr="005B2E86">
        <w:softHyphen/>
        <w:t xml:space="preserve">posal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EA78DE">
      <w:pPr>
        <w:pStyle w:val="Heading3"/>
      </w:pPr>
      <w:r w:rsidRPr="00021E2F">
        <w:t xml:space="preserve">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Club and such Local Club may elect officers, collect Local Club and International dues and engage in usual Local Club activities, but until issued a permanent </w:t>
      </w:r>
      <w:r w:rsidRPr="00021E2F">
        <w:lastRenderedPageBreak/>
        <w:t>Local Club Charter, such Local Club shall not be entitled to vote for International Officer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EA78DE">
      <w:pPr>
        <w:pStyle w:val="Heading3"/>
      </w:pPr>
      <w:r w:rsidRPr="005B2E86">
        <w:t xml:space="preserve">Upon the granting of a permanent charter to the new </w:t>
      </w:r>
      <w:r w:rsidR="00B038CB">
        <w:t>Local Club</w:t>
      </w:r>
      <w:r w:rsidRPr="005B2E86">
        <w:t xml:space="preserve">, the property, funds and assets of each </w:t>
      </w:r>
      <w:r w:rsidR="00B038CB">
        <w:t>Local Club</w:t>
      </w:r>
      <w:r w:rsidRPr="005B2E86">
        <w:t xml:space="preserve"> being held in trust shall be assigned to the new </w:t>
      </w:r>
      <w:r w:rsidR="00B038CB">
        <w:t>Local Club</w:t>
      </w:r>
      <w:r w:rsidRPr="005B2E86">
        <w:t xml:space="preserve"> and the charters of the </w:t>
      </w:r>
      <w:r w:rsidR="00B038CB">
        <w:t>Local Club</w:t>
      </w:r>
      <w:r w:rsidRPr="005B2E86">
        <w:t xml:space="preserve">s that have consolidated shall be returned to the new </w:t>
      </w:r>
      <w:r w:rsidR="00B038CB">
        <w:t>Local Club</w:t>
      </w:r>
      <w:r w:rsidRPr="005B2E86">
        <w:t xml:space="preserve"> to be kept for historical purposes. (1/20/95)</w:t>
      </w:r>
    </w:p>
    <w:p w14:paraId="5BBD558E" w14:textId="1FBAEC43" w:rsidR="006B1540" w:rsidRPr="005B2E86" w:rsidRDefault="001F4DB3" w:rsidP="00BF7497">
      <w:pPr>
        <w:pStyle w:val="Heading2"/>
      </w:pPr>
      <w:r w:rsidRPr="005B2E86">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EA78DE">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notice of the proposal for the dissolution of the </w:t>
      </w:r>
      <w:r w:rsidR="00B038CB">
        <w:t>Local Club</w:t>
      </w:r>
      <w:r w:rsidRPr="005B2E86">
        <w:t xml:space="preserve"> to all regular members of the </w:t>
      </w:r>
      <w:r w:rsidR="00B038CB">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proper</w:t>
      </w:r>
      <w:r w:rsidRPr="005B2E86">
        <w:softHyphen/>
        <w:t xml:space="preserve">ty,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club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EA78DE">
      <w:pPr>
        <w:pStyle w:val="Heading3"/>
      </w:pPr>
      <w:r w:rsidRPr="005B2E86">
        <w:t xml:space="preserve">A proposal for the dissolution of a </w:t>
      </w:r>
      <w:r w:rsidR="00B038CB">
        <w:t>Local Club</w:t>
      </w:r>
      <w:r w:rsidRPr="005B2E86">
        <w:t xml:space="preserve"> shall be adopted by a two-thirds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1B5279FD" w:rsidR="006B1540" w:rsidRPr="005B2E86" w:rsidRDefault="001F4DB3" w:rsidP="00EA78DE">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D15E9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w:t>
      </w:r>
      <w:proofErr w:type="spellStart"/>
      <w:r w:rsidR="006E17CF" w:rsidRPr="005B2E86">
        <w:t>t</w:t>
      </w:r>
      <w:r w:rsidRPr="005B2E86">
        <w:t>em</w:t>
      </w:r>
      <w:proofErr w:type="spellEnd"/>
      <w:r w:rsidRPr="005B2E86">
        <w:t xml:space="preserve"> and Secretary </w:t>
      </w:r>
      <w:r w:rsidR="006E17CF" w:rsidRPr="005B2E86">
        <w:t>p</w:t>
      </w:r>
      <w:r w:rsidRPr="005B2E86">
        <w:t xml:space="preserve">ro </w:t>
      </w:r>
      <w:proofErr w:type="spellStart"/>
      <w:r w:rsidRPr="005B2E86">
        <w:t>tem</w:t>
      </w:r>
      <w:proofErr w:type="spellEnd"/>
      <w:r w:rsidRPr="005B2E86">
        <w:t xml:space="preserve"> to conduct a business meeting of the membership to vote on the dissolution of the </w:t>
      </w:r>
      <w:r w:rsidR="00B038CB">
        <w:t>Local Club</w:t>
      </w:r>
      <w:r w:rsidRPr="005B2E86">
        <w:t xml:space="preserve"> following the protocols listed in Sec. A &amp; B above. The Region President, or his/her representative, shall be in attendance at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w:t>
      </w:r>
      <w:r w:rsidRPr="005B2E86">
        <w:lastRenderedPageBreak/>
        <w:t xml:space="preserve">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D15E94">
      <w:pPr>
        <w:pStyle w:val="Heading4"/>
      </w:pPr>
      <w:r w:rsidRPr="005B2E86">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0B5FBA">
      <w:pPr>
        <w:pStyle w:val="Heading5"/>
      </w:pPr>
      <w:r w:rsidRPr="00C106B4">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with a notice of the proposal for dissolution.</w:t>
      </w:r>
    </w:p>
    <w:p w14:paraId="6C71C75E" w14:textId="1E841703" w:rsidR="006B1540" w:rsidRPr="005B2E86" w:rsidRDefault="001F4DB3" w:rsidP="000B5FBA">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0B5FBA">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0B5FBA">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BF7497">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Local Club</w:t>
      </w:r>
      <w:r w:rsidRPr="005B2E86">
        <w:t xml:space="preserve">s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EA78DE">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EA78DE">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EA78DE">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BF7497">
      <w:pPr>
        <w:pStyle w:val="Heading2"/>
      </w:pPr>
      <w:r>
        <w:t xml:space="preserve">Dissolution of a </w:t>
      </w:r>
      <w:r w:rsidR="00B038CB">
        <w:t>Local Club</w:t>
      </w:r>
      <w:r>
        <w:t xml:space="preserve">. </w:t>
      </w:r>
      <w:r w:rsidRPr="005B2E86">
        <w:t>(6/22/18)</w:t>
      </w:r>
    </w:p>
    <w:p w14:paraId="773620B5" w14:textId="22873441" w:rsidR="00296D72" w:rsidRDefault="001F4DB3" w:rsidP="00EA78DE">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lastRenderedPageBreak/>
        <w:t>Local Club</w:t>
      </w:r>
      <w:r w:rsidRPr="005B2E86">
        <w:t xml:space="preserve"> is incorporated and an attorney shall be retained to draw up the 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EA78DE">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Support the Club’s mission and purpose, and enhance its public standing;</w:t>
      </w:r>
    </w:p>
    <w:p w14:paraId="3F9E82AF" w14:textId="1C8CBD9F" w:rsidR="00AD0834" w:rsidRPr="00AD0834" w:rsidRDefault="00AD0834" w:rsidP="00D15E94">
      <w:pPr>
        <w:pStyle w:val="Heading4"/>
      </w:pPr>
      <w:r w:rsidRPr="00B973BD">
        <w:t>Establish strategic directions, approve specific objectives, and develop and strengthen the Club’s programs and services;</w:t>
      </w:r>
    </w:p>
    <w:p w14:paraId="5E5334BB" w14:textId="72032A34" w:rsidR="00AD0834" w:rsidRPr="00AD0834" w:rsidRDefault="00AD0834" w:rsidP="00D15E94">
      <w:pPr>
        <w:pStyle w:val="Heading4"/>
      </w:pPr>
      <w:r w:rsidRPr="00B973BD">
        <w:t>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Code;</w:t>
      </w:r>
    </w:p>
    <w:p w14:paraId="7E7704D9" w14:textId="6B7D999C" w:rsidR="00AD0834" w:rsidRPr="00AD0834" w:rsidRDefault="00AD0834" w:rsidP="00D15E94">
      <w:pPr>
        <w:pStyle w:val="Heading4"/>
      </w:pPr>
      <w:r w:rsidRPr="00B973BD">
        <w:t>Establish and carry out an effective system of governance at the Board level; to include a peer review and evaluation of the Trustees developed by the Executive Council and approved by the International Board of Trustees;</w:t>
      </w:r>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lastRenderedPageBreak/>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0BA161CB" w:rsidR="00AD0834" w:rsidRPr="00AD0834" w:rsidRDefault="00802141" w:rsidP="006A2E13">
      <w:pPr>
        <w:pStyle w:val="Heading3"/>
      </w:pPr>
      <w:r>
        <w:t>Newly elected Region Presidents will assume office on August 1</w:t>
      </w:r>
      <w:r w:rsidRPr="000B5FBA">
        <w:rPr>
          <w:vertAlign w:val="superscript"/>
        </w:rPr>
        <w:t>st</w:t>
      </w:r>
      <w:r>
        <w:t>, following their election.</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7401D845" w:rsidR="00477781" w:rsidRPr="00D95747" w:rsidRDefault="00477781" w:rsidP="00B46623">
      <w:pPr>
        <w:pStyle w:val="Heading4"/>
        <w:rPr>
          <w:color w:val="000000"/>
        </w:rPr>
      </w:pPr>
      <w:r w:rsidRPr="00D95747">
        <w:t xml:space="preserve">No person in a WBCCI leadership position (IBT, Region,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leaders shall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may run for an Executive Council position after a continuous six-year hiatus. The hiatus starts once the member no longer has voting rights on the International Board of Trustees. </w:t>
      </w:r>
    </w:p>
    <w:p w14:paraId="4707B2CB" w14:textId="77777777" w:rsidR="00274D89" w:rsidRPr="000B5FBA" w:rsidRDefault="00BA78CF" w:rsidP="00EA78DE">
      <w:pPr>
        <w:pStyle w:val="Heading3"/>
      </w:pPr>
      <w:r w:rsidRPr="00274D89">
        <w:t xml:space="preserve">Service beginning in election year 2022 shall be the start of Executive Council and Officer term limits. Service prior to the 2022 election applies only to experience for officer eligibility. </w:t>
      </w:r>
    </w:p>
    <w:p w14:paraId="5DA34FE3" w14:textId="2C5EAC60" w:rsidR="00274D89" w:rsidRPr="000578AA" w:rsidRDefault="00274D89" w:rsidP="00EA78DE">
      <w:pPr>
        <w:pStyle w:val="Heading3"/>
      </w:pPr>
      <w:r w:rsidRPr="000578AA">
        <w:lastRenderedPageBreak/>
        <w:t xml:space="preserve">Vacancies during Executive Council </w:t>
      </w:r>
      <w:r w:rsidRPr="00274D89">
        <w:rPr>
          <w:color w:val="000000" w:themeColor="text1"/>
        </w:rPr>
        <w:t xml:space="preserve">members’ terms </w:t>
      </w:r>
      <w:r w:rsidRPr="000578AA">
        <w:t>may be filled by:</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2189FE6C"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Region Presidents, and those Region President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EFA0F9F"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Region President, before being eligible for an International Officer position. </w:t>
      </w:r>
    </w:p>
    <w:p w14:paraId="4DD4D9EF" w14:textId="77777777" w:rsidR="0007242D" w:rsidRPr="009B7FAD" w:rsidRDefault="0007242D" w:rsidP="00EA78DE">
      <w:pPr>
        <w:pStyle w:val="Heading3"/>
      </w:pPr>
      <w:r w:rsidRPr="001F2B37">
        <w:rPr>
          <w:u w:color="FF3B30"/>
        </w:rPr>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lastRenderedPageBreak/>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International President role on the International Board of Trustees until a new Immediate Past International President is available.</w:t>
      </w:r>
    </w:p>
    <w:p w14:paraId="7EAB1859" w14:textId="77777777" w:rsidR="0007242D" w:rsidRPr="009B7FAD" w:rsidRDefault="0007242D" w:rsidP="00EA78DE">
      <w:pPr>
        <w:pStyle w:val="Heading3"/>
      </w:pPr>
      <w:r w:rsidRPr="009B7FAD">
        <w:t xml:space="preserve">Past International Vice Presidents and International Secretaries may serve as International Officers again after waiting the required hiatus. </w:t>
      </w:r>
    </w:p>
    <w:p w14:paraId="04D20E04" w14:textId="5D58B461" w:rsidR="0007242D" w:rsidRPr="00C70659" w:rsidRDefault="0007242D" w:rsidP="00EA78DE">
      <w:pPr>
        <w:pStyle w:val="Heading3"/>
        <w:rPr>
          <w:color w:val="C00000"/>
          <w:u w:val="single"/>
        </w:rPr>
      </w:pPr>
      <w:r w:rsidRPr="009B7FAD">
        <w:t>After a person has served two (2) terms as the International President they are no longer eligible to be an International Officer. Terms served as President are not required to be consecutive. After hiatus a Past International President who served tw</w:t>
      </w:r>
      <w:r w:rsidR="006A2E13">
        <w:t xml:space="preserve">o </w:t>
      </w:r>
      <w:r w:rsidRPr="009B7FAD">
        <w:t>(2) terms as President may only return as an Executive Council member, not as an International Officer.</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1E58CD6D" w:rsidR="002C0349" w:rsidRPr="002C0349" w:rsidRDefault="002C0349" w:rsidP="00EA78DE">
      <w:pPr>
        <w:pStyle w:val="Heading3"/>
      </w:pPr>
      <w:r w:rsidRPr="00B973BD">
        <w:t>Regular meetings of the Board of Trustees will be held each quarter of the WBCCI’s fiscal year at such time and place as the President of the Board may specify.</w:t>
      </w:r>
    </w:p>
    <w:p w14:paraId="4FCD81A0" w14:textId="64EB7C86" w:rsidR="002C0349" w:rsidRPr="002C0349" w:rsidRDefault="002C0349" w:rsidP="00EA78DE">
      <w:pPr>
        <w:pStyle w:val="Heading3"/>
      </w:pPr>
      <w:r w:rsidRPr="00B973BD">
        <w:t>Members will be provided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EA78DE">
      <w:pPr>
        <w:pStyle w:val="Heading3"/>
      </w:pPr>
      <w:r w:rsidRPr="00B973BD">
        <w:t>The Minutes of the Board of Trustees Meetings will be distributed to all Board Members, the Parliamentarian, Standing Committee Chairs, Region 1st and 2nd 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lastRenderedPageBreak/>
        <w:t>The Minutes shall show the names of those members voting in favor, the names voting against. Roll call voting by IBT members shall be in a random order sequence.</w:t>
      </w:r>
    </w:p>
    <w:p w14:paraId="2B9895C0" w14:textId="123622D9" w:rsidR="002C0349" w:rsidRPr="002C0349" w:rsidRDefault="002C0349" w:rsidP="00EA78DE">
      <w:pPr>
        <w:pStyle w:val="Heading3"/>
      </w:pPr>
      <w:r w:rsidRPr="00B973BD">
        <w:t>Major policy changes adopted by the Board of Trustees shall be communicated in writing to all Local Club Presiden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notic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r w:rsidRPr="00B973BD">
        <w:t>In order to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transaction of business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lastRenderedPageBreak/>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Any such writing shall be filed with or entered in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7C25845" w:rsidR="00E13F49" w:rsidRDefault="00E13F49" w:rsidP="00A95788">
      <w:pPr>
        <w:pStyle w:val="Heading3"/>
      </w:pPr>
      <w:r>
        <w:t>Any International Officer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t>Engaging in actions that are not in the best interests of WBCCI.</w:t>
      </w:r>
    </w:p>
    <w:p w14:paraId="516CD714" w14:textId="2521C8D7" w:rsidR="00E13F49" w:rsidRPr="002C0349" w:rsidRDefault="00E13F49" w:rsidP="007F7F24">
      <w:pPr>
        <w:pStyle w:val="Heading4"/>
      </w:pPr>
      <w:r>
        <w:t>Disrespecting WBCCI members with regard to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lastRenderedPageBreak/>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r w:rsidRPr="00B973BD">
        <w:t xml:space="preserve">A quorum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t>The Executive Council will select, advise, support, evaluate, and establish the compensation of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lastRenderedPageBreak/>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01B4FBC0" w:rsidR="006B1540" w:rsidRPr="00A95788" w:rsidRDefault="00385AA6" w:rsidP="00BF7497">
      <w:pPr>
        <w:pStyle w:val="Heading2"/>
        <w:rPr>
          <w:szCs w:val="24"/>
        </w:rPr>
      </w:pPr>
      <w:r w:rsidRPr="00A95788">
        <w:t xml:space="preserve">The Regions of the Club and their geographic boundaries shall be as follows: (For a list of Local Clubs within a Region,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Michigan, except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357D6CD4" w:rsidR="006B1540" w:rsidRPr="005B2E86" w:rsidRDefault="001F4DB3" w:rsidP="00BF7497">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t xml:space="preserve">Immediate </w:t>
      </w:r>
      <w:r w:rsidRPr="005B2E86">
        <w:t>Past President, providing he/she is not serving in another elected WBCCI office. (</w:t>
      </w:r>
      <w:r w:rsidR="00031937">
        <w:t>2/22/24</w:t>
      </w:r>
      <w:r w:rsidRPr="005B2E86">
        <w:t>)</w:t>
      </w:r>
    </w:p>
    <w:p w14:paraId="3B743F8F" w14:textId="04F85CD9" w:rsidR="004D2E76" w:rsidRDefault="001F4DB3" w:rsidP="00EA78DE">
      <w:pPr>
        <w:pStyle w:val="Heading3"/>
      </w:pPr>
      <w:r w:rsidRPr="005B2E86">
        <w:lastRenderedPageBreak/>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32359FF3" w:rsidR="007D482B" w:rsidRPr="005B2E86" w:rsidRDefault="00EB7C56" w:rsidP="00D15E94">
      <w:pPr>
        <w:pStyle w:val="Heading4"/>
      </w:pPr>
      <w:r w:rsidRPr="00EB7C56">
        <w:t>Region Officers and appointed Region Board Members will assume office, coinciding with the IBT term of their Region P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5599B3D7" w:rsidR="004D7248" w:rsidRPr="005B2E86" w:rsidRDefault="004D7248" w:rsidP="00EA78DE">
      <w:pPr>
        <w:pStyle w:val="Heading3"/>
      </w:pPr>
      <w:r>
        <w:t xml:space="preserve">The Region Secretary shall attend and record the minutes of all meetings of the Region Executive Council and Region Board; advise the President as to whether or not a quorum is present; and shall deliver the minutes within fifteen days after each </w:t>
      </w:r>
      <w:r w:rsidR="0062180E">
        <w:t>meeting for publication on the Region website.</w:t>
      </w:r>
    </w:p>
    <w:p w14:paraId="0142F18B" w14:textId="77777777" w:rsidR="00516909" w:rsidRDefault="001F4DB3" w:rsidP="00EA78DE">
      <w:pPr>
        <w:pStyle w:val="Heading3"/>
      </w:pPr>
      <w:r w:rsidRPr="005B2E86">
        <w:t>In the year in which region officers are elected</w:t>
      </w:r>
      <w:r w:rsidRPr="005B2E86">
        <w:rPr>
          <w:b/>
        </w:rPr>
        <w:t xml:space="preserve"> </w:t>
      </w:r>
      <w:r w:rsidRPr="005B2E86">
        <w:t>and installed, the region shall select a nominating committee con</w:t>
      </w:r>
      <w:r w:rsidRPr="005B2E86">
        <w:softHyphen/>
        <w:t>sisting of at least three members from the re</w:t>
      </w:r>
      <w:r w:rsidRPr="005B2E86">
        <w:softHyphen/>
        <w:t xml:space="preserve">gion.  </w:t>
      </w:r>
    </w:p>
    <w:p w14:paraId="003906F7" w14:textId="0E6AEBE6" w:rsidR="00516909" w:rsidRDefault="001F4DB3" w:rsidP="00D15E94">
      <w:pPr>
        <w:pStyle w:val="Heading4"/>
      </w:pPr>
      <w:r w:rsidRPr="005B2E86">
        <w:t xml:space="preserve">This committee, with the help of </w:t>
      </w:r>
      <w:r w:rsidR="00B038CB">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11CAA92B" w:rsidR="00516909" w:rsidRDefault="001F4DB3" w:rsidP="00D15E94">
      <w:pPr>
        <w:pStyle w:val="Heading4"/>
      </w:pPr>
      <w:r w:rsidRPr="005B2E86">
        <w:t>The committee shall consider each candidate on the basis of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1B9FFE4E"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w:t>
      </w:r>
      <w:r w:rsidR="00B0710A" w:rsidRPr="000D0177">
        <w:lastRenderedPageBreak/>
        <w:t>self-nomination</w:t>
      </w:r>
      <w:r w:rsidRPr="000D0177">
        <w:t xml:space="preserve"> for any position. After having obtained prior acceptance from each potential candidate, all names for any office shall be placed in nomination. A written report </w:t>
      </w:r>
      <w:r>
        <w:t xml:space="preserve">including resumes of the all candidates </w:t>
      </w:r>
      <w:r w:rsidRPr="000D0177">
        <w:t>will be submitted to the Executive Board.</w:t>
      </w:r>
      <w:r>
        <w:t xml:space="preserve"> (11-30-23)</w:t>
      </w:r>
    </w:p>
    <w:p w14:paraId="7DE2BE93" w14:textId="772FE9B3" w:rsidR="006B1540" w:rsidRPr="004D2E76" w:rsidRDefault="001F4DB3" w:rsidP="00D15E94">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77777777" w:rsidR="004D2E76" w:rsidRDefault="004D2E76" w:rsidP="00EA78DE">
      <w:pPr>
        <w:pStyle w:val="Heading3"/>
      </w:pPr>
      <w:r>
        <w:t>Election of Region Officers</w:t>
      </w:r>
    </w:p>
    <w:p w14:paraId="268E6394" w14:textId="2974645C" w:rsidR="006B1540" w:rsidRPr="005B2E86" w:rsidRDefault="001F4DB3" w:rsidP="00D15E94">
      <w:pPr>
        <w:pStyle w:val="Heading4"/>
      </w:pPr>
      <w:r w:rsidRPr="005B2E86">
        <w:t xml:space="preserve">Not later than January 31 of the year in which the election is to occur, the Region President shall mail to each </w:t>
      </w:r>
      <w:r w:rsidR="00B038CB">
        <w:t>Local Club</w:t>
      </w:r>
      <w:r w:rsidRPr="005B2E86">
        <w:t xml:space="preserve"> President within the region the official ballot which shall contain the name for each position as listed in the Nominat</w:t>
      </w:r>
      <w:r w:rsidRPr="005B2E86">
        <w:softHyphen/>
        <w:t>ing Committee report.  The official ballot, which also con</w:t>
      </w:r>
      <w:r w:rsidRPr="005B2E86">
        <w:softHyphen/>
        <w:t>tains space for write-in candidates, shall be returned by the date as stated in paragraph 2 below. (1/21/94)</w:t>
      </w:r>
    </w:p>
    <w:p w14:paraId="3F8EEC53" w14:textId="056E3864" w:rsidR="00516909" w:rsidRDefault="001F4DB3" w:rsidP="00D15E94">
      <w:pPr>
        <w:pStyle w:val="Heading4"/>
      </w:pPr>
      <w:r w:rsidRPr="005B2E86">
        <w:t xml:space="preserve">Each </w:t>
      </w:r>
      <w:r w:rsidR="00B038CB">
        <w:t>Local Club</w:t>
      </w:r>
      <w:r w:rsidRPr="005B2E86">
        <w:t xml:space="preserve"> President shall be entitled to cast one vote, based on </w:t>
      </w:r>
      <w:r w:rsidR="00B038CB">
        <w:t>Local Club</w:t>
      </w:r>
      <w:r w:rsidRPr="005B2E86">
        <w:t xml:space="preserve"> instructions, for one candidate for each office for which a vacancy will occur and all votes shall be cast by use of the offi</w:t>
      </w:r>
      <w:r w:rsidRPr="005B2E86">
        <w:softHyphen/>
        <w:t xml:space="preserve">cial ballot.  </w:t>
      </w:r>
    </w:p>
    <w:p w14:paraId="690CF189" w14:textId="77777777" w:rsidR="00516909" w:rsidRDefault="001F4DB3" w:rsidP="009C793D">
      <w:pPr>
        <w:pStyle w:val="Heading5"/>
      </w:pPr>
      <w:r w:rsidRPr="005B2E86">
        <w:t xml:space="preserve">All ballots shall be mailed to the region secretary prior to April 25.  Ballots postmarked after that </w:t>
      </w:r>
      <w:r w:rsidRPr="009C793D">
        <w:t>date</w:t>
      </w:r>
      <w:r w:rsidRPr="005B2E86">
        <w:t xml:space="preserve"> will not be counted. </w:t>
      </w:r>
    </w:p>
    <w:p w14:paraId="309AF641" w14:textId="77777777" w:rsidR="00516909" w:rsidRDefault="001F4DB3" w:rsidP="000B5FBA">
      <w:pPr>
        <w:pStyle w:val="Heading5"/>
      </w:pPr>
      <w:r w:rsidRPr="005B2E86">
        <w:t xml:space="preserve">All ballots shall be counted by the region secretary in the presence of at least one incumbent region officer(s).  </w:t>
      </w:r>
    </w:p>
    <w:p w14:paraId="43E5DB27" w14:textId="77777777" w:rsidR="00516909" w:rsidRDefault="001F4DB3" w:rsidP="000B5FBA">
      <w:pPr>
        <w:pStyle w:val="Heading5"/>
      </w:pPr>
      <w:r w:rsidRPr="005B2E86">
        <w:t xml:space="preserve">The candidate for each office receiving a plurality of the votes cast shall be declared elected.  </w:t>
      </w:r>
    </w:p>
    <w:p w14:paraId="64154234" w14:textId="77777777" w:rsidR="006B1540" w:rsidRPr="005B2E86" w:rsidRDefault="001F4DB3" w:rsidP="000B5FBA">
      <w:pPr>
        <w:pStyle w:val="Heading5"/>
      </w:pPr>
      <w:r w:rsidRPr="005B2E86">
        <w:t>In the event a tie vote occurs, the Region Presi</w:t>
      </w:r>
      <w:r w:rsidRPr="005B2E86">
        <w:softHyphen/>
        <w:t>dent shall break such by casting a vote.</w:t>
      </w:r>
    </w:p>
    <w:p w14:paraId="1E99B955" w14:textId="77777777" w:rsidR="006B1540" w:rsidRPr="005B2E86" w:rsidRDefault="001F4DB3" w:rsidP="00D15E94">
      <w:pPr>
        <w:pStyle w:val="Heading4"/>
      </w:pPr>
      <w:r w:rsidRPr="005B2E86">
        <w:t>The results of the election shall be announced promptly and prior to May 5.  The Region President shall certify the names of the newly elected officers to Headquarters. (7/5/93)</w:t>
      </w:r>
    </w:p>
    <w:p w14:paraId="0A67AFB3" w14:textId="5CFAF490" w:rsidR="00516909" w:rsidRDefault="00AE7112" w:rsidP="00EA78DE">
      <w:pPr>
        <w:pStyle w:val="Heading3"/>
      </w:pPr>
      <w:r>
        <w:t>Conditions of Office (8/22/24)</w:t>
      </w:r>
    </w:p>
    <w:p w14:paraId="46CC13E2" w14:textId="2792EFE9" w:rsidR="00516909" w:rsidRDefault="00557D4E" w:rsidP="00D15E94">
      <w:pPr>
        <w:pStyle w:val="Heading4"/>
      </w:pPr>
      <w:r>
        <w:t>Each Region Officer shall be a regular member of one of the Local Clubs within such Officer’s Region. (11/17/22)</w:t>
      </w:r>
    </w:p>
    <w:p w14:paraId="1E23A53D" w14:textId="2BA483CB" w:rsidR="006B1540" w:rsidRPr="005B2E86" w:rsidRDefault="00557D4E" w:rsidP="00D15E94">
      <w:pPr>
        <w:pStyle w:val="Heading4"/>
      </w:pPr>
      <w:r>
        <w:t xml:space="preserve">Region Presidents shall not hold any other office in the International Club, </w:t>
      </w:r>
      <w:r w:rsidR="007718B2">
        <w:t>except for</w:t>
      </w:r>
      <w:r>
        <w:t xml:space="preserve"> an Intra-Club position. However, a Local Club Officer may continue to do so until he/she becomes Region President. (11/17/22) </w:t>
      </w:r>
    </w:p>
    <w:p w14:paraId="5886CA5C" w14:textId="6ED254C1" w:rsidR="00451253" w:rsidRDefault="001F4DB3" w:rsidP="00EA78DE">
      <w:pPr>
        <w:pStyle w:val="Heading3"/>
      </w:pPr>
      <w:r w:rsidRPr="005B2E86">
        <w:t xml:space="preserve">In the event of </w:t>
      </w:r>
      <w:r w:rsidR="00C242A0">
        <w:t xml:space="preserve">a mid-term vacancy in the office of the President, </w:t>
      </w:r>
      <w:r w:rsidR="00363277">
        <w:t>a mid-term vacancy in the office of a Vice President, or an officer’s inability to fulfill the duties of office, the next-ranking Vice President shall advance. (8/22/24)</w:t>
      </w:r>
      <w:r w:rsidRPr="005B2E86">
        <w:t xml:space="preserve">.  </w:t>
      </w:r>
    </w:p>
    <w:p w14:paraId="460E03EA" w14:textId="12E50740" w:rsidR="00451253" w:rsidRDefault="001F4DB3" w:rsidP="00D15E94">
      <w:pPr>
        <w:pStyle w:val="Heading4"/>
      </w:pPr>
      <w:r w:rsidRPr="005B2E86">
        <w:t xml:space="preserve">When such a vacancy occurs, the Region </w:t>
      </w:r>
      <w:r w:rsidR="0062180E">
        <w:t>Secretary</w:t>
      </w:r>
      <w:r w:rsidRPr="005B2E86">
        <w:t xml:space="preserve"> shall notify each </w:t>
      </w:r>
      <w:r w:rsidR="00B038CB">
        <w:t>Local Club</w:t>
      </w:r>
      <w:r w:rsidRPr="005B2E86">
        <w:t xml:space="preserve"> President of the vacancy and request each one’s assistance in identifying interested and qualified candidates</w:t>
      </w:r>
      <w:r w:rsidR="0062180E">
        <w:t xml:space="preserve"> for the open Region Officer position. Potential candidates’ names should be sent to the Region Nominations Committee</w:t>
      </w:r>
      <w:r w:rsidRPr="005B2E86">
        <w:t xml:space="preserve">.  </w:t>
      </w:r>
      <w:r w:rsidR="001918B9">
        <w:t>(2/22/24)</w:t>
      </w:r>
    </w:p>
    <w:p w14:paraId="22B8EF57" w14:textId="530603BA" w:rsidR="00451253" w:rsidRDefault="0062180E" w:rsidP="00D15E94">
      <w:pPr>
        <w:pStyle w:val="Heading4"/>
      </w:pPr>
      <w:r>
        <w:lastRenderedPageBreak/>
        <w:t xml:space="preserve">To fill an expired term, the open elected </w:t>
      </w:r>
      <w:r w:rsidR="001F4DB3" w:rsidRPr="005B2E86">
        <w:t xml:space="preserve">office or offices of Vice President(s) shall be filled by a majority vote of the region board from nominees submitted by the Region </w:t>
      </w:r>
      <w:r>
        <w:t>Nominations Committee</w:t>
      </w:r>
      <w:r w:rsidR="001F4DB3" w:rsidRPr="005B2E86">
        <w:t xml:space="preserve">.  </w:t>
      </w:r>
    </w:p>
    <w:p w14:paraId="2BC2B373" w14:textId="7F75487B" w:rsidR="006B1540" w:rsidRDefault="001F4DB3" w:rsidP="00D15E94">
      <w:pPr>
        <w:pStyle w:val="Heading4"/>
      </w:pPr>
      <w:r w:rsidRPr="005B2E86">
        <w:t xml:space="preserve">To allow sufficient time for </w:t>
      </w:r>
      <w:r w:rsidR="00B038CB">
        <w:t>Local Club</w:t>
      </w:r>
      <w:r w:rsidRPr="005B2E86">
        <w:t xml:space="preserve"> Presidents to contact their members</w:t>
      </w:r>
      <w:r w:rsidR="007A7163" w:rsidRPr="005B2E86">
        <w:t>,</w:t>
      </w:r>
      <w:r w:rsidRPr="005B2E86">
        <w:t xml:space="preserve"> such office or offices of Vice President(s) will not be filled in less than sixty (60) days from notification to </w:t>
      </w:r>
      <w:r w:rsidR="00B038CB">
        <w:t>Local Club</w:t>
      </w:r>
      <w:r w:rsidRPr="005B2E86">
        <w:t xml:space="preserve"> Presidents of such vacancy. (</w:t>
      </w:r>
      <w:r w:rsidR="0062180E">
        <w:t>2/22/24</w:t>
      </w:r>
      <w:r w:rsidRPr="005B2E86">
        <w:t>)</w:t>
      </w:r>
    </w:p>
    <w:p w14:paraId="152C06C4" w14:textId="77777777" w:rsidR="00FD4408" w:rsidRDefault="0062180E" w:rsidP="00D15E94">
      <w:pPr>
        <w:pStyle w:val="Heading4"/>
      </w:pPr>
      <w:r>
        <w:t>Elected Officers serve for two (2) years or until their successors are elected</w:t>
      </w:r>
      <w:r w:rsidR="00193716">
        <w:t>. (8/22/24)</w:t>
      </w:r>
    </w:p>
    <w:p w14:paraId="039CBB35" w14:textId="77777777" w:rsidR="007E71BE" w:rsidRDefault="00FD4408" w:rsidP="00D15E94">
      <w:pPr>
        <w:pStyle w:val="Heading4"/>
      </w:pPr>
      <w:r>
        <w:t>A Region President or another Region Officer may be removed from office, for cause, by the region board. The motion to remove an officer requires a two-thirds vot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ith regard to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77777777" w:rsidR="006B1540" w:rsidRPr="005B2E86" w:rsidRDefault="001F4DB3" w:rsidP="00BF7497">
      <w:pPr>
        <w:pStyle w:val="Heading2"/>
      </w:pPr>
      <w:r w:rsidRPr="005B2E86">
        <w:t>For the purpose of providing a means of geographic representation of the International Board of Trustees, Region Presi</w:t>
      </w:r>
      <w:r w:rsidRPr="005B2E86">
        <w:softHyphen/>
        <w:t>dents shall, by virtue of their office, become members of the Interna</w:t>
      </w:r>
      <w:r w:rsidRPr="005B2E86">
        <w:softHyphen/>
        <w:t>tional Board of Trustees.</w:t>
      </w:r>
    </w:p>
    <w:p w14:paraId="038D53B8" w14:textId="0897F581" w:rsidR="006B1540" w:rsidRPr="005B2E86" w:rsidRDefault="001F4DB3" w:rsidP="00BF7497">
      <w:pPr>
        <w:pStyle w:val="Heading2"/>
      </w:pPr>
      <w:r w:rsidRPr="005B2E86">
        <w:t xml:space="preserve">Region Presidents or any officer designated by them shall visit all </w:t>
      </w:r>
      <w:r w:rsidR="00B038CB">
        <w:t>Local C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B038CB">
        <w:t>Local Club</w:t>
      </w:r>
      <w:r w:rsidRPr="005B2E86">
        <w:t>s, provided such activities are not in conflict with the International Constitution, Bylaws, Rules and Regulations.</w:t>
      </w:r>
    </w:p>
    <w:p w14:paraId="5FD17902" w14:textId="168EE257" w:rsidR="006B1540" w:rsidRPr="005B2E86" w:rsidRDefault="001F4DB3" w:rsidP="00BF7497">
      <w:pPr>
        <w:pStyle w:val="Heading2"/>
      </w:pPr>
      <w:r w:rsidRPr="005B2E86">
        <w:t xml:space="preserve">In the event a </w:t>
      </w:r>
      <w:r w:rsidR="00B038CB">
        <w:t>Local Club</w:t>
      </w:r>
      <w:r w:rsidRPr="005B2E86">
        <w:t xml:space="preserve"> P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B038CB">
        <w:t>Local Club</w:t>
      </w:r>
      <w:r w:rsidRPr="005B2E86">
        <w:t xml:space="preserve"> P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lastRenderedPageBreak/>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At a minimum, arrange to have the financial books audited at the completion of the term of offic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Serve as President Pro Tempore if there is a mid-term vacancy in the presidency until the President is able to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dvise the President as to whether or not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r w:rsidRPr="00541DC5">
        <w:lastRenderedPageBreak/>
        <w:t>Chair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796C0451" w:rsidR="006B1540" w:rsidRPr="005B2E86" w:rsidRDefault="0010094B" w:rsidP="00BF7497">
      <w:pPr>
        <w:pStyle w:val="Heading2"/>
      </w:pPr>
      <w:r w:rsidRPr="0010094B">
        <w:t xml:space="preserve">Pursuant to the provisions of Article X, Section 4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manage</w:t>
      </w:r>
      <w:r w:rsidRPr="005B2E86">
        <w:softHyphen/>
        <w:t>ment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lastRenderedPageBreak/>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3E7210D7" w:rsidR="00C55251" w:rsidRDefault="00C55251" w:rsidP="009C793D">
      <w:pPr>
        <w:pStyle w:val="Heading2"/>
        <w:numPr>
          <w:ilvl w:val="0"/>
          <w:numId w:val="0"/>
        </w:numPr>
        <w:ind w:left="900"/>
      </w:pPr>
      <w:r>
        <w:rPr>
          <w:noProof/>
        </w:rPr>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Option 1: Heritage WBCCI Emblem. Available for continued use by Local Clubs, Intra-Clubs and Caravans. This includes, but is not limited to</w:t>
      </w:r>
      <w:r w:rsidR="00FA0168">
        <w:t>,</w:t>
      </w:r>
      <w:r>
        <w:t xml:space="preserve"> new member badges, Region, Local Club and Club merchandise, etc.</w:t>
      </w:r>
    </w:p>
    <w:p w14:paraId="549DCA7E" w14:textId="30A82A7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w:t>
      </w:r>
      <w:r w:rsidR="00C55251" w:rsidRPr="009C793D">
        <w:t>member</w:t>
      </w:r>
      <w:r w:rsidR="00C55251">
        <w:t xml:space="preserve"> badges, Region, Local Club, and Club merchandise, etc.</w:t>
      </w:r>
    </w:p>
    <w:p w14:paraId="46FE1D73" w14:textId="153A1C11"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BF7497">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EA78DE">
      <w:pPr>
        <w:pStyle w:val="Heading3"/>
      </w:pPr>
      <w:r>
        <w:lastRenderedPageBreak/>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A78DE">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9C793D">
      <w:pPr>
        <w:pStyle w:val="Heading2"/>
      </w:pPr>
      <w:r>
        <w:t>The official club emblems, as described in Article XIII, Sec. 1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BF7497">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in good standing in the International Club. </w:t>
      </w:r>
    </w:p>
    <w:p w14:paraId="56ACD76F" w14:textId="77777777" w:rsidR="00677EB7" w:rsidRDefault="00EC5C4C" w:rsidP="00EA78DE">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member shall be deemed to have forfeited all rights to use the name, or emblems of the International Club. </w:t>
      </w:r>
    </w:p>
    <w:p w14:paraId="06254382" w14:textId="780CFC62" w:rsidR="00C55251" w:rsidRDefault="00EC5C4C" w:rsidP="00EA78DE">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5BB0B79D" w:rsidR="00A35889" w:rsidRPr="00BD70F0" w:rsidRDefault="00EF0D29" w:rsidP="00BF7497">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International Board of Trustees. These approved Local Club logos are not the same as the Official WBCCI emblems (Bylaws Article 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lastRenderedPageBreak/>
        <w:t>PUBLIC RELATIONS</w:t>
      </w:r>
      <w:bookmarkEnd w:id="14"/>
    </w:p>
    <w:p w14:paraId="0B5C93A0" w14:textId="18587D18" w:rsidR="006B1540" w:rsidRPr="005B2E86" w:rsidRDefault="001F4DB3" w:rsidP="00B0710A">
      <w:pPr>
        <w:ind w:left="990"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No transactions or arrangements that violate the Conflict of Interest Policy will be entered into.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The Executive Director will prepare an international rally budget and review it with the Finance Director. Once reviewed and approved by the Finance Director, the Executive Director will submit a rally budget to the Executive Council. After the budget is approved, the Executive Director will make expenditures, as necessary, per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53DAE206" w:rsidR="00AA5387" w:rsidRDefault="00AA5387" w:rsidP="00BF7497">
      <w:pPr>
        <w:pStyle w:val="Heading2"/>
      </w:pPr>
      <w:r w:rsidRPr="00792F7A">
        <w:rPr>
          <w:b/>
          <w:bCs/>
        </w:rPr>
        <w:t>International Rally Financial Reporting</w:t>
      </w:r>
      <w:r w:rsidRPr="00AA5387">
        <w:t>: The International Rally Committee shall prepare and distribute a detailed report, only for the IBT, of the International Rally no later than December 1st following the International Rally.  (8/22/24)</w:t>
      </w:r>
    </w:p>
    <w:p w14:paraId="7F09321E" w14:textId="790AAA43" w:rsidR="00AA5387" w:rsidRDefault="00AA5387" w:rsidP="00BF7497">
      <w:pPr>
        <w:pStyle w:val="Heading2"/>
      </w:pPr>
      <w:r w:rsidRPr="00AA5387">
        <w:t>A motion presented to the IBT that may have cost implications beyond the usual clerical expenses shall be accompanied by a financial impact statement setting forth the estimated costs of implementing such motion. This should b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t>The Operational Reserve Fund will maintain financial stability and cover unforeseen operational expenses.</w:t>
      </w:r>
    </w:p>
    <w:p w14:paraId="76EFCB6E" w14:textId="1A7BDD1D" w:rsidR="00AA5387" w:rsidRDefault="00AA5387" w:rsidP="00B0710A">
      <w:pPr>
        <w:pStyle w:val="Heading3"/>
      </w:pPr>
      <w:r>
        <w:lastRenderedPageBreak/>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789156" w14:textId="77777777" w:rsidR="00A34042" w:rsidRDefault="00A34042" w:rsidP="00CE6BA8">
      <w:r>
        <w:separator/>
      </w:r>
    </w:p>
  </w:endnote>
  <w:endnote w:type="continuationSeparator" w:id="0">
    <w:p w14:paraId="70400F8B" w14:textId="77777777" w:rsidR="00A34042" w:rsidRDefault="00A34042" w:rsidP="00CE6BA8">
      <w:r>
        <w:continuationSeparator/>
      </w:r>
    </w:p>
  </w:endnote>
  <w:endnote w:type="continuationNotice" w:id="1">
    <w:p w14:paraId="173A92F4" w14:textId="77777777" w:rsidR="00A34042" w:rsidRDefault="00A3404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charset w:val="00"/>
    <w:family w:val="roman"/>
    <w:pitch w:val="variable"/>
    <w:sig w:usb0="E0000AFF" w:usb1="500078FF" w:usb2="00000021" w:usb3="00000000" w:csb0="000001BF" w:csb1="00000000"/>
  </w:font>
  <w:font w:name="Songti SC">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8B4A3" w14:textId="77777777" w:rsidR="00A34042" w:rsidRDefault="00A34042" w:rsidP="00CE6BA8">
      <w:r>
        <w:separator/>
      </w:r>
    </w:p>
  </w:footnote>
  <w:footnote w:type="continuationSeparator" w:id="0">
    <w:p w14:paraId="4975E9C2" w14:textId="77777777" w:rsidR="00A34042" w:rsidRDefault="00A34042" w:rsidP="00CE6BA8">
      <w:r>
        <w:continuationSeparator/>
      </w:r>
    </w:p>
  </w:footnote>
  <w:footnote w:type="continuationNotice" w:id="1">
    <w:p w14:paraId="47027EEC" w14:textId="77777777" w:rsidR="00A34042" w:rsidRDefault="00A3404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7D0A9" w14:textId="3682A106"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453C45">
      <w:rPr>
        <w:rFonts w:cs="Times New Roman"/>
        <w:b/>
        <w:bCs/>
        <w:color w:val="1F3864" w:themeColor="accent1" w:themeShade="80"/>
        <w:szCs w:val="24"/>
      </w:rPr>
      <w:t>23 OCT</w:t>
    </w:r>
    <w:r w:rsidR="008329DA">
      <w:rPr>
        <w:rFonts w:cs="Times New Roman"/>
        <w:b/>
        <w:bCs/>
        <w:color w:val="1F3864" w:themeColor="accent1" w:themeShade="80"/>
        <w:szCs w:val="24"/>
      </w:rPr>
      <w:t xml:space="preserve"> </w:t>
    </w:r>
    <w:r w:rsidR="000C06DC">
      <w:rPr>
        <w:rFonts w:cs="Times New Roman"/>
        <w:b/>
        <w:bCs/>
        <w:color w:val="1F3864" w:themeColor="accent1" w:themeShade="80"/>
        <w:szCs w:val="24"/>
      </w:rPr>
      <w:t>2025</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BC531A0"/>
    <w:multiLevelType w:val="multilevel"/>
    <w:tmpl w:val="7DF6E66A"/>
    <w:numStyleLink w:val="BBBylaws"/>
  </w:abstractNum>
  <w:abstractNum w:abstractNumId="13"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52956FF3"/>
    <w:multiLevelType w:val="multilevel"/>
    <w:tmpl w:val="7DF6E66A"/>
    <w:numStyleLink w:val="BBBylaws"/>
  </w:abstractNum>
  <w:abstractNum w:abstractNumId="19" w15:restartNumberingAfterBreak="0">
    <w:nsid w:val="535A5B60"/>
    <w:multiLevelType w:val="multilevel"/>
    <w:tmpl w:val="7DF6E66A"/>
    <w:numStyleLink w:val="BBBylaws"/>
  </w:abstractNum>
  <w:abstractNum w:abstractNumId="20" w15:restartNumberingAfterBreak="0">
    <w:nsid w:val="57A930A3"/>
    <w:multiLevelType w:val="multilevel"/>
    <w:tmpl w:val="7DF6E66A"/>
    <w:numStyleLink w:val="BBBylaws"/>
  </w:abstractNum>
  <w:abstractNum w:abstractNumId="21" w15:restartNumberingAfterBreak="0">
    <w:nsid w:val="5C77147E"/>
    <w:multiLevelType w:val="multilevel"/>
    <w:tmpl w:val="7DF6E66A"/>
    <w:numStyleLink w:val="BBBylaws"/>
  </w:abstractNum>
  <w:abstractNum w:abstractNumId="22"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6E5759AC"/>
    <w:multiLevelType w:val="multilevel"/>
    <w:tmpl w:val="7DF6E66A"/>
    <w:numStyleLink w:val="BBBylaws"/>
  </w:abstractNum>
  <w:abstractNum w:abstractNumId="24" w15:restartNumberingAfterBreak="0">
    <w:nsid w:val="6ED11546"/>
    <w:multiLevelType w:val="multilevel"/>
    <w:tmpl w:val="7DF6E66A"/>
    <w:numStyleLink w:val="BBBylaws"/>
  </w:abstractNum>
  <w:abstractNum w:abstractNumId="25" w15:restartNumberingAfterBreak="0">
    <w:nsid w:val="6ED93D8A"/>
    <w:multiLevelType w:val="multilevel"/>
    <w:tmpl w:val="7DF6E66A"/>
    <w:numStyleLink w:val="BBBylaws"/>
  </w:abstractNum>
  <w:abstractNum w:abstractNumId="26"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29926C2"/>
    <w:multiLevelType w:val="multilevel"/>
    <w:tmpl w:val="7DF6E66A"/>
    <w:numStyleLink w:val="BBBylaws"/>
  </w:abstractNum>
  <w:abstractNum w:abstractNumId="28" w15:restartNumberingAfterBreak="0">
    <w:nsid w:val="731F316C"/>
    <w:multiLevelType w:val="multilevel"/>
    <w:tmpl w:val="7DF6E66A"/>
    <w:numStyleLink w:val="BBBylaws"/>
  </w:abstractNum>
  <w:abstractNum w:abstractNumId="29" w15:restartNumberingAfterBreak="0">
    <w:nsid w:val="73A12C5C"/>
    <w:multiLevelType w:val="multilevel"/>
    <w:tmpl w:val="7DF6E66A"/>
    <w:numStyleLink w:val="BBBylaws"/>
  </w:abstractNum>
  <w:abstractNum w:abstractNumId="30" w15:restartNumberingAfterBreak="0">
    <w:nsid w:val="75EC2352"/>
    <w:multiLevelType w:val="multilevel"/>
    <w:tmpl w:val="7DF6E66A"/>
    <w:numStyleLink w:val="BBBylaws"/>
  </w:abstractNum>
  <w:abstractNum w:abstractNumId="31" w15:restartNumberingAfterBreak="0">
    <w:nsid w:val="79632E94"/>
    <w:multiLevelType w:val="multilevel"/>
    <w:tmpl w:val="7DF6E66A"/>
    <w:numStyleLink w:val="BBBylaws"/>
  </w:abstractNum>
  <w:abstractNum w:abstractNumId="32" w15:restartNumberingAfterBreak="0">
    <w:nsid w:val="7F6757DA"/>
    <w:multiLevelType w:val="multilevel"/>
    <w:tmpl w:val="7DF6E66A"/>
    <w:numStyleLink w:val="BBBylaws"/>
  </w:abstractNum>
  <w:num w:numId="1" w16cid:durableId="371921553">
    <w:abstractNumId w:val="11"/>
  </w:num>
  <w:num w:numId="2" w16cid:durableId="1839691085">
    <w:abstractNumId w:val="14"/>
  </w:num>
  <w:num w:numId="3" w16cid:durableId="1070156011">
    <w:abstractNumId w:val="17"/>
  </w:num>
  <w:num w:numId="4" w16cid:durableId="1774321699">
    <w:abstractNumId w:val="4"/>
  </w:num>
  <w:num w:numId="5" w16cid:durableId="368653541">
    <w:abstractNumId w:val="7"/>
  </w:num>
  <w:num w:numId="6" w16cid:durableId="1343051753">
    <w:abstractNumId w:val="22"/>
  </w:num>
  <w:num w:numId="7" w16cid:durableId="20952772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3"/>
  </w:num>
  <w:num w:numId="10" w16cid:durableId="1339846812">
    <w:abstractNumId w:val="19"/>
  </w:num>
  <w:num w:numId="11" w16cid:durableId="790133479">
    <w:abstractNumId w:val="18"/>
  </w:num>
  <w:num w:numId="12" w16cid:durableId="517544828">
    <w:abstractNumId w:val="29"/>
  </w:num>
  <w:num w:numId="13" w16cid:durableId="1285429537">
    <w:abstractNumId w:val="32"/>
  </w:num>
  <w:num w:numId="14" w16cid:durableId="1856116421">
    <w:abstractNumId w:val="24"/>
  </w:num>
  <w:num w:numId="15" w16cid:durableId="1873417326">
    <w:abstractNumId w:val="5"/>
  </w:num>
  <w:num w:numId="16" w16cid:durableId="1233657432">
    <w:abstractNumId w:val="21"/>
  </w:num>
  <w:num w:numId="17" w16cid:durableId="2029482320">
    <w:abstractNumId w:val="12"/>
  </w:num>
  <w:num w:numId="18" w16cid:durableId="596324703">
    <w:abstractNumId w:val="20"/>
  </w:num>
  <w:num w:numId="19" w16cid:durableId="516240172">
    <w:abstractNumId w:val="25"/>
  </w:num>
  <w:num w:numId="20" w16cid:durableId="2138914432">
    <w:abstractNumId w:val="28"/>
  </w:num>
  <w:num w:numId="21" w16cid:durableId="1090010772">
    <w:abstractNumId w:val="31"/>
  </w:num>
  <w:num w:numId="22" w16cid:durableId="1716730800">
    <w:abstractNumId w:val="6"/>
  </w:num>
  <w:num w:numId="23" w16cid:durableId="2101102271">
    <w:abstractNumId w:val="9"/>
  </w:num>
  <w:num w:numId="24" w16cid:durableId="441464274">
    <w:abstractNumId w:val="27"/>
  </w:num>
  <w:num w:numId="25" w16cid:durableId="1657029167">
    <w:abstractNumId w:val="30"/>
    <w:lvlOverride w:ilvl="0">
      <w:lvl w:ilvl="0">
        <w:start w:val="1"/>
        <w:numFmt w:val="upperRoman"/>
        <w:pStyle w:val="Heading1"/>
        <w:suff w:val="space"/>
        <w:lvlText w:val="ARTICLE %1 "/>
        <w:lvlJc w:val="left"/>
        <w:pPr>
          <w:ind w:left="126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447"/>
          </w:tabs>
          <w:ind w:left="144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160"/>
          </w:tabs>
          <w:ind w:left="180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340"/>
          </w:tabs>
          <w:ind w:left="234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00"/>
          </w:tabs>
          <w:ind w:left="2700" w:hanging="360"/>
        </w:pPr>
        <w:rPr>
          <w:rFonts w:hint="default"/>
          <w:b/>
          <w:i w:val="0"/>
        </w:rPr>
      </w:lvl>
    </w:lvlOverride>
    <w:lvlOverride w:ilvl="5">
      <w:lvl w:ilvl="5">
        <w:start w:val="1"/>
        <w:numFmt w:val="decimal"/>
        <w:pStyle w:val="Heading6"/>
        <w:lvlText w:val="(%6)"/>
        <w:lvlJc w:val="left"/>
        <w:pPr>
          <w:tabs>
            <w:tab w:val="num" w:pos="2880"/>
          </w:tabs>
          <w:ind w:left="2880" w:hanging="173"/>
        </w:pPr>
        <w:rPr>
          <w:rFonts w:hint="default"/>
        </w:rPr>
      </w:lvl>
    </w:lvlOverride>
    <w:lvlOverride w:ilvl="6">
      <w:lvl w:ilvl="6">
        <w:start w:val="1"/>
        <w:numFmt w:val="lowerRoman"/>
        <w:pStyle w:val="Heading7"/>
        <w:lvlText w:val="(%7)"/>
        <w:lvlJc w:val="left"/>
        <w:pPr>
          <w:tabs>
            <w:tab w:val="num" w:pos="3240"/>
          </w:tabs>
          <w:ind w:left="3240" w:hanging="36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6" w16cid:durableId="1183325348">
    <w:abstractNumId w:val="26"/>
  </w:num>
  <w:num w:numId="27" w16cid:durableId="1632707751">
    <w:abstractNumId w:val="16"/>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3"/>
  </w:num>
  <w:num w:numId="33" w16cid:durableId="2024243150">
    <w:abstractNumId w:val="0"/>
  </w:num>
  <w:num w:numId="34" w16cid:durableId="382075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B3B94"/>
    <w:rsid w:val="000B5FBA"/>
    <w:rsid w:val="000C06DC"/>
    <w:rsid w:val="000C1BBB"/>
    <w:rsid w:val="000C2E4C"/>
    <w:rsid w:val="000C7EF0"/>
    <w:rsid w:val="000D5413"/>
    <w:rsid w:val="000D707F"/>
    <w:rsid w:val="000E3D10"/>
    <w:rsid w:val="000E7138"/>
    <w:rsid w:val="000F02D0"/>
    <w:rsid w:val="000F0EBE"/>
    <w:rsid w:val="000F4319"/>
    <w:rsid w:val="000F541F"/>
    <w:rsid w:val="000F5C42"/>
    <w:rsid w:val="0010094B"/>
    <w:rsid w:val="00107048"/>
    <w:rsid w:val="00107B61"/>
    <w:rsid w:val="0011379C"/>
    <w:rsid w:val="001148B3"/>
    <w:rsid w:val="0012303D"/>
    <w:rsid w:val="0012449F"/>
    <w:rsid w:val="0013097C"/>
    <w:rsid w:val="001351B4"/>
    <w:rsid w:val="00137F30"/>
    <w:rsid w:val="00145DCF"/>
    <w:rsid w:val="00146D87"/>
    <w:rsid w:val="0015597D"/>
    <w:rsid w:val="00164E28"/>
    <w:rsid w:val="0016759C"/>
    <w:rsid w:val="00175DEB"/>
    <w:rsid w:val="00180E61"/>
    <w:rsid w:val="001860E3"/>
    <w:rsid w:val="00186959"/>
    <w:rsid w:val="00186E97"/>
    <w:rsid w:val="001907AE"/>
    <w:rsid w:val="001918B9"/>
    <w:rsid w:val="00193716"/>
    <w:rsid w:val="001951BD"/>
    <w:rsid w:val="001A1D1C"/>
    <w:rsid w:val="001A3A27"/>
    <w:rsid w:val="001A3D45"/>
    <w:rsid w:val="001B0F63"/>
    <w:rsid w:val="001B2C99"/>
    <w:rsid w:val="001B2E49"/>
    <w:rsid w:val="001C4492"/>
    <w:rsid w:val="001C4683"/>
    <w:rsid w:val="001C6DBB"/>
    <w:rsid w:val="001D37F3"/>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6444F"/>
    <w:rsid w:val="002649D3"/>
    <w:rsid w:val="00266C94"/>
    <w:rsid w:val="0026738F"/>
    <w:rsid w:val="00270666"/>
    <w:rsid w:val="002710FF"/>
    <w:rsid w:val="00274C03"/>
    <w:rsid w:val="00274D89"/>
    <w:rsid w:val="002750C9"/>
    <w:rsid w:val="00277D51"/>
    <w:rsid w:val="002915A2"/>
    <w:rsid w:val="00294470"/>
    <w:rsid w:val="00295192"/>
    <w:rsid w:val="00296D72"/>
    <w:rsid w:val="00297A66"/>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069A4"/>
    <w:rsid w:val="00316719"/>
    <w:rsid w:val="00326266"/>
    <w:rsid w:val="0033120B"/>
    <w:rsid w:val="003353DF"/>
    <w:rsid w:val="00340412"/>
    <w:rsid w:val="00342E54"/>
    <w:rsid w:val="00343950"/>
    <w:rsid w:val="00345F38"/>
    <w:rsid w:val="003461DB"/>
    <w:rsid w:val="00355269"/>
    <w:rsid w:val="00362338"/>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3C32"/>
    <w:rsid w:val="004B080D"/>
    <w:rsid w:val="004B71E6"/>
    <w:rsid w:val="004D16A2"/>
    <w:rsid w:val="004D1FA2"/>
    <w:rsid w:val="004D280A"/>
    <w:rsid w:val="004D2E76"/>
    <w:rsid w:val="004D4194"/>
    <w:rsid w:val="004D7248"/>
    <w:rsid w:val="004D792D"/>
    <w:rsid w:val="004F1402"/>
    <w:rsid w:val="0050005C"/>
    <w:rsid w:val="005004AC"/>
    <w:rsid w:val="00504A63"/>
    <w:rsid w:val="00505D0C"/>
    <w:rsid w:val="005060F2"/>
    <w:rsid w:val="00506504"/>
    <w:rsid w:val="00506B45"/>
    <w:rsid w:val="00511E51"/>
    <w:rsid w:val="0051536C"/>
    <w:rsid w:val="00516909"/>
    <w:rsid w:val="00520F0D"/>
    <w:rsid w:val="00525DAE"/>
    <w:rsid w:val="005325D8"/>
    <w:rsid w:val="00533249"/>
    <w:rsid w:val="005361A1"/>
    <w:rsid w:val="00541DC5"/>
    <w:rsid w:val="00544EB6"/>
    <w:rsid w:val="0054569F"/>
    <w:rsid w:val="005457BD"/>
    <w:rsid w:val="00552DFC"/>
    <w:rsid w:val="00556295"/>
    <w:rsid w:val="005563BC"/>
    <w:rsid w:val="00557D4E"/>
    <w:rsid w:val="0056728F"/>
    <w:rsid w:val="00567687"/>
    <w:rsid w:val="00573040"/>
    <w:rsid w:val="0057627C"/>
    <w:rsid w:val="00583F00"/>
    <w:rsid w:val="00584C95"/>
    <w:rsid w:val="00590995"/>
    <w:rsid w:val="005913C4"/>
    <w:rsid w:val="00593762"/>
    <w:rsid w:val="005966E3"/>
    <w:rsid w:val="005A3DBE"/>
    <w:rsid w:val="005A625E"/>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4DB7"/>
    <w:rsid w:val="00644EAC"/>
    <w:rsid w:val="00645764"/>
    <w:rsid w:val="00647872"/>
    <w:rsid w:val="006528C0"/>
    <w:rsid w:val="00653E61"/>
    <w:rsid w:val="006544B6"/>
    <w:rsid w:val="00654E34"/>
    <w:rsid w:val="00663825"/>
    <w:rsid w:val="00670BB9"/>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B094C"/>
    <w:rsid w:val="006B0E66"/>
    <w:rsid w:val="006B0F36"/>
    <w:rsid w:val="006B1195"/>
    <w:rsid w:val="006B1540"/>
    <w:rsid w:val="006B46E0"/>
    <w:rsid w:val="006C0E40"/>
    <w:rsid w:val="006D0AFE"/>
    <w:rsid w:val="006D2438"/>
    <w:rsid w:val="006D3568"/>
    <w:rsid w:val="006D39EE"/>
    <w:rsid w:val="006D3DFC"/>
    <w:rsid w:val="006E1559"/>
    <w:rsid w:val="006E17CF"/>
    <w:rsid w:val="006E2619"/>
    <w:rsid w:val="006E5502"/>
    <w:rsid w:val="006E5DCA"/>
    <w:rsid w:val="006F2C70"/>
    <w:rsid w:val="006F68CA"/>
    <w:rsid w:val="00702DA9"/>
    <w:rsid w:val="007044F5"/>
    <w:rsid w:val="007150C7"/>
    <w:rsid w:val="007179FE"/>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A13F1"/>
    <w:rsid w:val="007A7163"/>
    <w:rsid w:val="007B609D"/>
    <w:rsid w:val="007C01DC"/>
    <w:rsid w:val="007C0AEA"/>
    <w:rsid w:val="007C14BA"/>
    <w:rsid w:val="007C1EE4"/>
    <w:rsid w:val="007C21AD"/>
    <w:rsid w:val="007C714D"/>
    <w:rsid w:val="007C737E"/>
    <w:rsid w:val="007D1427"/>
    <w:rsid w:val="007D29AA"/>
    <w:rsid w:val="007D482B"/>
    <w:rsid w:val="007D5472"/>
    <w:rsid w:val="007D657F"/>
    <w:rsid w:val="007D65B3"/>
    <w:rsid w:val="007D7F63"/>
    <w:rsid w:val="007E2FDD"/>
    <w:rsid w:val="007E338E"/>
    <w:rsid w:val="007E50ED"/>
    <w:rsid w:val="007E63FD"/>
    <w:rsid w:val="007E71BE"/>
    <w:rsid w:val="007F14C8"/>
    <w:rsid w:val="007F2B0E"/>
    <w:rsid w:val="007F442F"/>
    <w:rsid w:val="007F5354"/>
    <w:rsid w:val="007F61A5"/>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318BD"/>
    <w:rsid w:val="00831B44"/>
    <w:rsid w:val="00831E12"/>
    <w:rsid w:val="008329DA"/>
    <w:rsid w:val="00833653"/>
    <w:rsid w:val="00835114"/>
    <w:rsid w:val="00835B43"/>
    <w:rsid w:val="008423CF"/>
    <w:rsid w:val="00850716"/>
    <w:rsid w:val="00861A94"/>
    <w:rsid w:val="00864F88"/>
    <w:rsid w:val="008661A5"/>
    <w:rsid w:val="00867773"/>
    <w:rsid w:val="008705EE"/>
    <w:rsid w:val="0088226C"/>
    <w:rsid w:val="008856FF"/>
    <w:rsid w:val="008A2AED"/>
    <w:rsid w:val="008A6E8B"/>
    <w:rsid w:val="008B19E1"/>
    <w:rsid w:val="008B7491"/>
    <w:rsid w:val="008C43A3"/>
    <w:rsid w:val="008D53D4"/>
    <w:rsid w:val="008D55F1"/>
    <w:rsid w:val="008E05AD"/>
    <w:rsid w:val="008E3B13"/>
    <w:rsid w:val="008E4617"/>
    <w:rsid w:val="008E651B"/>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926BE"/>
    <w:rsid w:val="00992D37"/>
    <w:rsid w:val="0099634A"/>
    <w:rsid w:val="009B4DCE"/>
    <w:rsid w:val="009C187C"/>
    <w:rsid w:val="009C21A9"/>
    <w:rsid w:val="009C793D"/>
    <w:rsid w:val="009D02CB"/>
    <w:rsid w:val="009D15E4"/>
    <w:rsid w:val="009D1C18"/>
    <w:rsid w:val="009D23F9"/>
    <w:rsid w:val="009D3706"/>
    <w:rsid w:val="009D52FC"/>
    <w:rsid w:val="009E0B78"/>
    <w:rsid w:val="009F6E82"/>
    <w:rsid w:val="00A11C18"/>
    <w:rsid w:val="00A12689"/>
    <w:rsid w:val="00A16DBC"/>
    <w:rsid w:val="00A2665D"/>
    <w:rsid w:val="00A34042"/>
    <w:rsid w:val="00A34C4A"/>
    <w:rsid w:val="00A34C87"/>
    <w:rsid w:val="00A35889"/>
    <w:rsid w:val="00A4236A"/>
    <w:rsid w:val="00A44377"/>
    <w:rsid w:val="00A51B4C"/>
    <w:rsid w:val="00A5464A"/>
    <w:rsid w:val="00A61273"/>
    <w:rsid w:val="00A61C89"/>
    <w:rsid w:val="00A64E9B"/>
    <w:rsid w:val="00A76EFA"/>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6067"/>
    <w:rsid w:val="00B2701C"/>
    <w:rsid w:val="00B37E90"/>
    <w:rsid w:val="00B37F92"/>
    <w:rsid w:val="00B44B22"/>
    <w:rsid w:val="00B453DD"/>
    <w:rsid w:val="00B4662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70F0"/>
    <w:rsid w:val="00BF7497"/>
    <w:rsid w:val="00C02D26"/>
    <w:rsid w:val="00C03F45"/>
    <w:rsid w:val="00C065C7"/>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6955"/>
    <w:rsid w:val="00C729E7"/>
    <w:rsid w:val="00C75F1F"/>
    <w:rsid w:val="00C8122D"/>
    <w:rsid w:val="00C83E5E"/>
    <w:rsid w:val="00C85DD3"/>
    <w:rsid w:val="00C91219"/>
    <w:rsid w:val="00C91688"/>
    <w:rsid w:val="00C928CD"/>
    <w:rsid w:val="00C92A2E"/>
    <w:rsid w:val="00C9413F"/>
    <w:rsid w:val="00C97D97"/>
    <w:rsid w:val="00CA7724"/>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1649"/>
    <w:rsid w:val="00CF23A8"/>
    <w:rsid w:val="00CF438A"/>
    <w:rsid w:val="00D026A9"/>
    <w:rsid w:val="00D02C3D"/>
    <w:rsid w:val="00D050FF"/>
    <w:rsid w:val="00D13208"/>
    <w:rsid w:val="00D15E94"/>
    <w:rsid w:val="00D15F63"/>
    <w:rsid w:val="00D16976"/>
    <w:rsid w:val="00D202DF"/>
    <w:rsid w:val="00D365B7"/>
    <w:rsid w:val="00D403E8"/>
    <w:rsid w:val="00D51619"/>
    <w:rsid w:val="00D56193"/>
    <w:rsid w:val="00D644E5"/>
    <w:rsid w:val="00D700BE"/>
    <w:rsid w:val="00D74FA8"/>
    <w:rsid w:val="00D87D6C"/>
    <w:rsid w:val="00D932DD"/>
    <w:rsid w:val="00D94BD6"/>
    <w:rsid w:val="00D95747"/>
    <w:rsid w:val="00D95DFB"/>
    <w:rsid w:val="00DA6481"/>
    <w:rsid w:val="00DB0DB7"/>
    <w:rsid w:val="00DB3046"/>
    <w:rsid w:val="00DB50DB"/>
    <w:rsid w:val="00DC49C4"/>
    <w:rsid w:val="00DC57CC"/>
    <w:rsid w:val="00DC5C90"/>
    <w:rsid w:val="00DD417F"/>
    <w:rsid w:val="00DE4B41"/>
    <w:rsid w:val="00DE51BC"/>
    <w:rsid w:val="00DE7DAB"/>
    <w:rsid w:val="00DF55C5"/>
    <w:rsid w:val="00DF615B"/>
    <w:rsid w:val="00E00E56"/>
    <w:rsid w:val="00E02738"/>
    <w:rsid w:val="00E0478E"/>
    <w:rsid w:val="00E10426"/>
    <w:rsid w:val="00E1091D"/>
    <w:rsid w:val="00E13A13"/>
    <w:rsid w:val="00E13F49"/>
    <w:rsid w:val="00E20B38"/>
    <w:rsid w:val="00E2715E"/>
    <w:rsid w:val="00E32AFE"/>
    <w:rsid w:val="00E342C3"/>
    <w:rsid w:val="00E40E98"/>
    <w:rsid w:val="00E41DAC"/>
    <w:rsid w:val="00E46545"/>
    <w:rsid w:val="00E514A9"/>
    <w:rsid w:val="00E51AD8"/>
    <w:rsid w:val="00E534F9"/>
    <w:rsid w:val="00E53CA0"/>
    <w:rsid w:val="00E541AF"/>
    <w:rsid w:val="00E644D1"/>
    <w:rsid w:val="00E65BBB"/>
    <w:rsid w:val="00E718B6"/>
    <w:rsid w:val="00E7209D"/>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26D5"/>
    <w:rsid w:val="00F06A3F"/>
    <w:rsid w:val="00F06F7F"/>
    <w:rsid w:val="00F07A72"/>
    <w:rsid w:val="00F1005B"/>
    <w:rsid w:val="00F1406A"/>
    <w:rsid w:val="00F17FE5"/>
    <w:rsid w:val="00F23134"/>
    <w:rsid w:val="00F31967"/>
    <w:rsid w:val="00F330F9"/>
    <w:rsid w:val="00F3451C"/>
    <w:rsid w:val="00F35F87"/>
    <w:rsid w:val="00F461AD"/>
    <w:rsid w:val="00F602F7"/>
    <w:rsid w:val="00F617DB"/>
    <w:rsid w:val="00F64CDF"/>
    <w:rsid w:val="00F66E88"/>
    <w:rsid w:val="00F844B9"/>
    <w:rsid w:val="00F85FF4"/>
    <w:rsid w:val="00F87E05"/>
    <w:rsid w:val="00F903C3"/>
    <w:rsid w:val="00F91BCC"/>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44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34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0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spacing w:before="4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spacing w:before="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32778004467057"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6ae0b3a364132cda93cd36a89ee2bd18">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d39722e34b91c29dafdb134c7d377177"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customXml/itemProps2.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3.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4.xml><?xml version="1.0" encoding="utf-8"?>
<ds:datastoreItem xmlns:ds="http://schemas.openxmlformats.org/officeDocument/2006/customXml" ds:itemID="{5010E736-4FA9-4A33-B81A-386461C9073A}"/>
</file>

<file path=docProps/app.xml><?xml version="1.0" encoding="utf-8"?>
<Properties xmlns="http://schemas.openxmlformats.org/officeDocument/2006/extended-properties" xmlns:vt="http://schemas.openxmlformats.org/officeDocument/2006/docPropsVTypes">
  <Template>Normal</Template>
  <TotalTime>2</TotalTime>
  <Pages>33</Pages>
  <Words>13964</Words>
  <Characters>72676</Characters>
  <Application>Microsoft Office Word</Application>
  <DocSecurity>4</DocSecurity>
  <Lines>605</Lines>
  <Paragraphs>172</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Amanda Hughes</cp:lastModifiedBy>
  <cp:revision>2</cp:revision>
  <cp:lastPrinted>2025-10-27T12:34:00Z</cp:lastPrinted>
  <dcterms:created xsi:type="dcterms:W3CDTF">2025-10-27T16:31:00Z</dcterms:created>
  <dcterms:modified xsi:type="dcterms:W3CDTF">2025-10-27T16: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